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0B5DD" w14:textId="028FE130" w:rsidR="00E0550E" w:rsidRPr="00033544" w:rsidRDefault="0023066A" w:rsidP="009D4533">
      <w:pPr>
        <w:pStyle w:val="Caption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0" w:name="_GoBack"/>
      <w:bookmarkEnd w:id="0"/>
      <w:r w:rsidRPr="0023066A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Online Resource</w:t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Table_S \* ARABIC </w:instrText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1</w:t>
      </w:r>
      <w:r w:rsidR="00DB0F07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03354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ean </w:t>
      </w:r>
      <w:r w:rsidR="00033544" w:rsidRPr="009D45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bundances</w:t>
      </w:r>
      <w:r w:rsidR="009D4533" w:rsidRPr="009D45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± SD)</w:t>
      </w:r>
      <w:r w:rsidR="00033544" w:rsidRPr="009D45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03354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r macroinvertebrate families in th</w:t>
      </w:r>
      <w:r w:rsidR="008D420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 </w:t>
      </w:r>
      <w:r w:rsidR="0003354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treams of Kansanshi sub-catchment</w:t>
      </w:r>
      <w:r w:rsidR="008D420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03354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9D45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orthwestern </w:t>
      </w:r>
      <w:r w:rsidR="0003354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Zambian Copperbelt</w:t>
      </w:r>
    </w:p>
    <w:tbl>
      <w:tblPr>
        <w:tblStyle w:val="TableGrid"/>
        <w:tblW w:w="15451" w:type="dxa"/>
        <w:tblInd w:w="-5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9"/>
        <w:gridCol w:w="1793"/>
        <w:gridCol w:w="2353"/>
        <w:gridCol w:w="656"/>
        <w:gridCol w:w="1207"/>
        <w:gridCol w:w="1327"/>
        <w:gridCol w:w="1411"/>
        <w:gridCol w:w="1260"/>
        <w:gridCol w:w="1260"/>
        <w:gridCol w:w="1260"/>
        <w:gridCol w:w="813"/>
        <w:gridCol w:w="842"/>
      </w:tblGrid>
      <w:tr w:rsidR="00740746" w:rsidRPr="00C07DFF" w14:paraId="7FE4BA50" w14:textId="77777777" w:rsidTr="004A7D25">
        <w:trPr>
          <w:tblHeader/>
        </w:trPr>
        <w:tc>
          <w:tcPr>
            <w:tcW w:w="1269" w:type="dxa"/>
            <w:tcBorders>
              <w:top w:val="single" w:sz="4" w:space="0" w:color="auto"/>
              <w:bottom w:val="single" w:sz="4" w:space="0" w:color="auto"/>
            </w:tcBorders>
          </w:tcPr>
          <w:p w14:paraId="4F2DD0FC" w14:textId="6B66CD40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lass </w:t>
            </w:r>
          </w:p>
        </w:tc>
        <w:tc>
          <w:tcPr>
            <w:tcW w:w="1793" w:type="dxa"/>
            <w:tcBorders>
              <w:top w:val="single" w:sz="4" w:space="0" w:color="auto"/>
              <w:bottom w:val="single" w:sz="4" w:space="0" w:color="auto"/>
            </w:tcBorders>
          </w:tcPr>
          <w:p w14:paraId="5F1F0CBE" w14:textId="664A65BC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Order</w:t>
            </w:r>
          </w:p>
        </w:tc>
        <w:tc>
          <w:tcPr>
            <w:tcW w:w="2353" w:type="dxa"/>
            <w:tcBorders>
              <w:top w:val="single" w:sz="4" w:space="0" w:color="auto"/>
              <w:bottom w:val="single" w:sz="4" w:space="0" w:color="auto"/>
            </w:tcBorders>
          </w:tcPr>
          <w:p w14:paraId="4538B8FB" w14:textId="3F9E6D43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Family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</w:tcPr>
          <w:p w14:paraId="6C328810" w14:textId="313693CB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FFG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30D9E426" w14:textId="0B936BA4" w:rsidR="00033544" w:rsidRPr="00C07DFF" w:rsidRDefault="00033544" w:rsidP="003427A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Tolerance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</w:tcPr>
          <w:p w14:paraId="2C1D3FF7" w14:textId="456AE4D7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KISDS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792BA4D8" w14:textId="6B4EE086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KYAS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A5FE290" w14:textId="672F1157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KYABR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B837DF5" w14:textId="363BEB4F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KYAFU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E84236E" w14:textId="108E5EEB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</w:rPr>
              <w:t>Pooled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1E4FFD84" w14:textId="11FB0EBC" w:rsidR="00033544" w:rsidRPr="00C07DFF" w:rsidRDefault="00033544" w:rsidP="005C5D5C">
            <w:pPr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  <w:i/>
                <w:iCs/>
              </w:rPr>
              <w:t>ꭓ</w:t>
            </w:r>
            <w:r w:rsidRPr="00C07DFF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  <w:r w:rsidRPr="00C07DFF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df=3</w:t>
            </w:r>
          </w:p>
        </w:tc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7DBD8086" w14:textId="67710BE0" w:rsidR="00033544" w:rsidRPr="00C07DFF" w:rsidRDefault="00033544" w:rsidP="00ED30A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DFF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</w:p>
        </w:tc>
      </w:tr>
      <w:tr w:rsidR="00740746" w:rsidRPr="00BA71D1" w14:paraId="1F0E2F0C" w14:textId="77777777" w:rsidTr="004A7D25">
        <w:tc>
          <w:tcPr>
            <w:tcW w:w="1269" w:type="dxa"/>
            <w:vMerge w:val="restart"/>
            <w:tcBorders>
              <w:top w:val="single" w:sz="4" w:space="0" w:color="auto"/>
            </w:tcBorders>
            <w:vAlign w:val="center"/>
          </w:tcPr>
          <w:p w14:paraId="2FEFE2A2" w14:textId="0D36445D" w:rsidR="00033544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secta</w:t>
            </w:r>
          </w:p>
        </w:tc>
        <w:tc>
          <w:tcPr>
            <w:tcW w:w="1793" w:type="dxa"/>
            <w:vMerge w:val="restart"/>
            <w:tcBorders>
              <w:top w:val="single" w:sz="4" w:space="0" w:color="auto"/>
            </w:tcBorders>
            <w:vAlign w:val="center"/>
          </w:tcPr>
          <w:p w14:paraId="04CC7DA9" w14:textId="61DCFCF8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leoptera</w:t>
            </w:r>
          </w:p>
        </w:tc>
        <w:tc>
          <w:tcPr>
            <w:tcW w:w="2353" w:type="dxa"/>
            <w:tcBorders>
              <w:top w:val="single" w:sz="4" w:space="0" w:color="auto"/>
            </w:tcBorders>
            <w:vAlign w:val="bottom"/>
          </w:tcPr>
          <w:p w14:paraId="33FD73C5" w14:textId="61A6395B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Dyt)</w:t>
            </w:r>
          </w:p>
        </w:tc>
        <w:tc>
          <w:tcPr>
            <w:tcW w:w="656" w:type="dxa"/>
            <w:tcBorders>
              <w:top w:val="single" w:sz="4" w:space="0" w:color="auto"/>
            </w:tcBorders>
          </w:tcPr>
          <w:p w14:paraId="725FC6E3" w14:textId="30533DC0" w:rsidR="00033544" w:rsidRPr="00BA71D1" w:rsidRDefault="00033544" w:rsidP="00066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single" w:sz="4" w:space="0" w:color="auto"/>
            </w:tcBorders>
          </w:tcPr>
          <w:p w14:paraId="02A1D483" w14:textId="09DA50CC" w:rsidR="00033544" w:rsidRPr="003427A9" w:rsidRDefault="00033544" w:rsidP="003427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1D4F08F6" w14:textId="479C3E23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  <w:tcBorders>
              <w:top w:val="single" w:sz="4" w:space="0" w:color="auto"/>
            </w:tcBorders>
          </w:tcPr>
          <w:p w14:paraId="7C178846" w14:textId="5798AB79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7±7.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DD3ED80" w14:textId="57468111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.7±99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64B1BF2" w14:textId="72D10066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±60.5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7A7BE196" w14:textId="30F7B9B4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1±69.5</w:t>
            </w:r>
          </w:p>
        </w:tc>
        <w:tc>
          <w:tcPr>
            <w:tcW w:w="813" w:type="dxa"/>
            <w:tcBorders>
              <w:top w:val="single" w:sz="4" w:space="0" w:color="auto"/>
            </w:tcBorders>
          </w:tcPr>
          <w:p w14:paraId="7D8A2D0D" w14:textId="08C92C7B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842" w:type="dxa"/>
            <w:tcBorders>
              <w:top w:val="single" w:sz="4" w:space="0" w:color="auto"/>
            </w:tcBorders>
          </w:tcPr>
          <w:p w14:paraId="38EF4BC7" w14:textId="63D10EA6" w:rsidR="00033544" w:rsidRPr="00BA71D1" w:rsidRDefault="00AB165B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0*</w:t>
            </w:r>
          </w:p>
        </w:tc>
      </w:tr>
      <w:tr w:rsidR="00740746" w:rsidRPr="00BA71D1" w14:paraId="56E2F7FF" w14:textId="77777777" w:rsidTr="004A7D25">
        <w:tc>
          <w:tcPr>
            <w:tcW w:w="1269" w:type="dxa"/>
            <w:vMerge/>
          </w:tcPr>
          <w:p w14:paraId="55F82593" w14:textId="3688F38A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vAlign w:val="bottom"/>
          </w:tcPr>
          <w:p w14:paraId="7E2FA8B6" w14:textId="20D63D3E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056847A8" w14:textId="208B9134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Elm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Elm)</w:t>
            </w:r>
          </w:p>
        </w:tc>
        <w:tc>
          <w:tcPr>
            <w:tcW w:w="656" w:type="dxa"/>
          </w:tcPr>
          <w:p w14:paraId="319B02CC" w14:textId="3B84E564" w:rsidR="00033544" w:rsidRPr="00BA71D1" w:rsidRDefault="00033544" w:rsidP="00066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</w:t>
            </w:r>
          </w:p>
        </w:tc>
        <w:tc>
          <w:tcPr>
            <w:tcW w:w="1207" w:type="dxa"/>
          </w:tcPr>
          <w:p w14:paraId="75E93669" w14:textId="1E4E28EC" w:rsidR="00033544" w:rsidRPr="003427A9" w:rsidRDefault="00033544" w:rsidP="003427A9">
            <w:pPr>
              <w:jc w:val="center"/>
              <w:rPr>
                <w:rFonts w:ascii="Times New Roman" w:hAnsi="Times New Roman" w:cs="Times New Roman"/>
              </w:rPr>
            </w:pPr>
            <w:r w:rsidRPr="003427A9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7" w:type="dxa"/>
          </w:tcPr>
          <w:p w14:paraId="0C919D20" w14:textId="39AB42D5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3±52.2</w:t>
            </w:r>
          </w:p>
        </w:tc>
        <w:tc>
          <w:tcPr>
            <w:tcW w:w="1411" w:type="dxa"/>
          </w:tcPr>
          <w:p w14:paraId="494584BB" w14:textId="7A2FB746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0B01C4F1" w14:textId="675AA457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±13.9</w:t>
            </w:r>
          </w:p>
        </w:tc>
        <w:tc>
          <w:tcPr>
            <w:tcW w:w="1260" w:type="dxa"/>
          </w:tcPr>
          <w:p w14:paraId="5DECFE35" w14:textId="300424E4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±25.1</w:t>
            </w:r>
          </w:p>
        </w:tc>
        <w:tc>
          <w:tcPr>
            <w:tcW w:w="1260" w:type="dxa"/>
          </w:tcPr>
          <w:p w14:paraId="67E11AFB" w14:textId="366B1CF6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3±49.4</w:t>
            </w:r>
          </w:p>
        </w:tc>
        <w:tc>
          <w:tcPr>
            <w:tcW w:w="813" w:type="dxa"/>
          </w:tcPr>
          <w:p w14:paraId="41D50652" w14:textId="4050946E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86</w:t>
            </w:r>
          </w:p>
        </w:tc>
        <w:tc>
          <w:tcPr>
            <w:tcW w:w="842" w:type="dxa"/>
          </w:tcPr>
          <w:p w14:paraId="24604A4A" w14:textId="2D9D261A" w:rsidR="00033544" w:rsidRPr="00BA71D1" w:rsidRDefault="00F66729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4*</w:t>
            </w:r>
          </w:p>
        </w:tc>
      </w:tr>
      <w:tr w:rsidR="00740746" w:rsidRPr="00BA71D1" w14:paraId="02B6C21A" w14:textId="77777777" w:rsidTr="004A7D25">
        <w:tc>
          <w:tcPr>
            <w:tcW w:w="1269" w:type="dxa"/>
            <w:vMerge/>
          </w:tcPr>
          <w:p w14:paraId="743C4FF3" w14:textId="4C0F96E4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vAlign w:val="bottom"/>
          </w:tcPr>
          <w:p w14:paraId="5C50E7DF" w14:textId="2BC65F21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26DC47FB" w14:textId="3873ABB1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Gyrin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Gyr)</w:t>
            </w:r>
          </w:p>
        </w:tc>
        <w:tc>
          <w:tcPr>
            <w:tcW w:w="656" w:type="dxa"/>
          </w:tcPr>
          <w:p w14:paraId="4D49C9F9" w14:textId="0474B244" w:rsidR="00033544" w:rsidRPr="00BA71D1" w:rsidRDefault="00033544" w:rsidP="00066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</w:tcPr>
          <w:p w14:paraId="4429918B" w14:textId="7F950D08" w:rsidR="00033544" w:rsidRPr="003427A9" w:rsidRDefault="00033544" w:rsidP="003427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6BC22639" w14:textId="63AF48B5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124141D6" w14:textId="300AE078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7±22.1</w:t>
            </w:r>
          </w:p>
        </w:tc>
        <w:tc>
          <w:tcPr>
            <w:tcW w:w="1260" w:type="dxa"/>
          </w:tcPr>
          <w:p w14:paraId="6C875C39" w14:textId="2C523848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1FE9DA5D" w14:textId="0AA1AE05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7±23.3</w:t>
            </w:r>
          </w:p>
        </w:tc>
        <w:tc>
          <w:tcPr>
            <w:tcW w:w="1260" w:type="dxa"/>
          </w:tcPr>
          <w:p w14:paraId="696AEBBD" w14:textId="5699A7F3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8±19.9</w:t>
            </w:r>
          </w:p>
        </w:tc>
        <w:tc>
          <w:tcPr>
            <w:tcW w:w="813" w:type="dxa"/>
          </w:tcPr>
          <w:p w14:paraId="45E29637" w14:textId="6DBBCFFA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60</w:t>
            </w:r>
          </w:p>
        </w:tc>
        <w:tc>
          <w:tcPr>
            <w:tcW w:w="842" w:type="dxa"/>
          </w:tcPr>
          <w:p w14:paraId="20A98CAE" w14:textId="0635BF47" w:rsidR="00033544" w:rsidRPr="00BA71D1" w:rsidRDefault="007361AD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2*</w:t>
            </w:r>
          </w:p>
        </w:tc>
      </w:tr>
      <w:tr w:rsidR="00740746" w:rsidRPr="00BA71D1" w14:paraId="2164BEF6" w14:textId="77777777" w:rsidTr="004A7D25">
        <w:tc>
          <w:tcPr>
            <w:tcW w:w="1269" w:type="dxa"/>
            <w:vMerge/>
          </w:tcPr>
          <w:p w14:paraId="09AD29C4" w14:textId="1E5794B9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vAlign w:val="bottom"/>
          </w:tcPr>
          <w:p w14:paraId="3840FFF7" w14:textId="48D40ABF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30A87A21" w14:textId="7B4862DD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elod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Hel)</w:t>
            </w:r>
          </w:p>
        </w:tc>
        <w:tc>
          <w:tcPr>
            <w:tcW w:w="656" w:type="dxa"/>
          </w:tcPr>
          <w:p w14:paraId="10DB0603" w14:textId="056FE28F" w:rsidR="00033544" w:rsidRPr="00BA71D1" w:rsidRDefault="00033544" w:rsidP="00066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207" w:type="dxa"/>
          </w:tcPr>
          <w:p w14:paraId="5A4F9E9C" w14:textId="73BC67E1" w:rsidR="00033544" w:rsidRPr="003427A9" w:rsidRDefault="00033544" w:rsidP="003427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1327" w:type="dxa"/>
          </w:tcPr>
          <w:p w14:paraId="4A6214D6" w14:textId="656980C4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2FC62F35" w14:textId="547D0B16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±17.8</w:t>
            </w:r>
          </w:p>
        </w:tc>
        <w:tc>
          <w:tcPr>
            <w:tcW w:w="1260" w:type="dxa"/>
          </w:tcPr>
          <w:p w14:paraId="610DD972" w14:textId="316AC073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3±24.8</w:t>
            </w:r>
          </w:p>
        </w:tc>
        <w:tc>
          <w:tcPr>
            <w:tcW w:w="1260" w:type="dxa"/>
          </w:tcPr>
          <w:p w14:paraId="6B5BD868" w14:textId="1013C70D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±38.4</w:t>
            </w:r>
          </w:p>
        </w:tc>
        <w:tc>
          <w:tcPr>
            <w:tcW w:w="1260" w:type="dxa"/>
          </w:tcPr>
          <w:p w14:paraId="3D8A007F" w14:textId="06D308F9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.1±41.2</w:t>
            </w:r>
          </w:p>
        </w:tc>
        <w:tc>
          <w:tcPr>
            <w:tcW w:w="813" w:type="dxa"/>
          </w:tcPr>
          <w:p w14:paraId="7241E592" w14:textId="090DA127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68</w:t>
            </w:r>
          </w:p>
        </w:tc>
        <w:tc>
          <w:tcPr>
            <w:tcW w:w="842" w:type="dxa"/>
          </w:tcPr>
          <w:p w14:paraId="6510FF48" w14:textId="3E0B3716" w:rsidR="00033544" w:rsidRPr="00BA71D1" w:rsidRDefault="00727341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4*</w:t>
            </w:r>
          </w:p>
        </w:tc>
      </w:tr>
      <w:tr w:rsidR="00740746" w:rsidRPr="00BA71D1" w14:paraId="01B24779" w14:textId="77777777" w:rsidTr="004A7D25">
        <w:tc>
          <w:tcPr>
            <w:tcW w:w="1269" w:type="dxa"/>
            <w:vMerge/>
          </w:tcPr>
          <w:p w14:paraId="3F7AFE34" w14:textId="69D4393E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bottom w:val="single" w:sz="4" w:space="0" w:color="auto"/>
            </w:tcBorders>
            <w:vAlign w:val="bottom"/>
          </w:tcPr>
          <w:p w14:paraId="30FE974B" w14:textId="5327F8A7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bottom w:val="single" w:sz="4" w:space="0" w:color="auto"/>
            </w:tcBorders>
            <w:vAlign w:val="bottom"/>
          </w:tcPr>
          <w:p w14:paraId="31FEED5E" w14:textId="554C7377" w:rsidR="00033544" w:rsidRPr="00BA71D1" w:rsidRDefault="00033544" w:rsidP="00A5325C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hil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Hyd1)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4EF28DD1" w14:textId="6168AF25" w:rsidR="00033544" w:rsidRPr="00BA71D1" w:rsidRDefault="00033544" w:rsidP="00066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6D6A0C97" w14:textId="39BE6FB6" w:rsidR="00033544" w:rsidRPr="003427A9" w:rsidRDefault="00033544" w:rsidP="003427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1BE4EFD0" w14:textId="36A4AEA0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7±43.5</w:t>
            </w:r>
          </w:p>
        </w:tc>
        <w:tc>
          <w:tcPr>
            <w:tcW w:w="1411" w:type="dxa"/>
            <w:tcBorders>
              <w:bottom w:val="single" w:sz="4" w:space="0" w:color="auto"/>
            </w:tcBorders>
          </w:tcPr>
          <w:p w14:paraId="38D0CF09" w14:textId="4CBCD123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±98±102.8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A36942" w14:textId="02B01239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09CC6A" w14:textId="3383FB77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±6.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F3C444" w14:textId="7DD5AE04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.4±62.1</w:t>
            </w:r>
          </w:p>
        </w:tc>
        <w:tc>
          <w:tcPr>
            <w:tcW w:w="813" w:type="dxa"/>
            <w:tcBorders>
              <w:bottom w:val="single" w:sz="4" w:space="0" w:color="auto"/>
            </w:tcBorders>
          </w:tcPr>
          <w:p w14:paraId="35BD42AA" w14:textId="6DB43CA7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68</w:t>
            </w:r>
          </w:p>
        </w:tc>
        <w:tc>
          <w:tcPr>
            <w:tcW w:w="842" w:type="dxa"/>
            <w:tcBorders>
              <w:bottom w:val="single" w:sz="4" w:space="0" w:color="auto"/>
            </w:tcBorders>
          </w:tcPr>
          <w:p w14:paraId="38B3450E" w14:textId="71961574" w:rsidR="00033544" w:rsidRPr="00BA71D1" w:rsidRDefault="00477170" w:rsidP="00A532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3</w:t>
            </w:r>
          </w:p>
        </w:tc>
      </w:tr>
      <w:tr w:rsidR="00740746" w:rsidRPr="00BA71D1" w14:paraId="6454395F" w14:textId="77777777" w:rsidTr="004A7D25">
        <w:tc>
          <w:tcPr>
            <w:tcW w:w="1269" w:type="dxa"/>
            <w:vMerge/>
          </w:tcPr>
          <w:p w14:paraId="26BF14A3" w14:textId="565630CC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6C9079" w14:textId="01779C93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23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EF4F8B" w14:textId="1B423ABB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Hyd2)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</w:tcPr>
          <w:p w14:paraId="4BE4D092" w14:textId="767DC2EB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674562C9" w14:textId="51ABABBA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</w:tcPr>
          <w:p w14:paraId="61CB7351" w14:textId="1FA39EF1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5.3±112.5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5513D2F3" w14:textId="631547F5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4909D06" w14:textId="3B162F5F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8.7±44.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AE4ECD5" w14:textId="5FC7A138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5±47.6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B5E98BE" w14:textId="03727ADC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9.9±96.5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2716AA7C" w14:textId="2D91F371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8</w:t>
            </w:r>
          </w:p>
        </w:tc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2B971B75" w14:textId="0B63916F" w:rsidR="00033544" w:rsidRPr="00BA71D1" w:rsidRDefault="0030644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1</w:t>
            </w:r>
          </w:p>
        </w:tc>
      </w:tr>
      <w:tr w:rsidR="00740746" w:rsidRPr="00BA71D1" w14:paraId="5E968864" w14:textId="77777777" w:rsidTr="004A7D25">
        <w:tc>
          <w:tcPr>
            <w:tcW w:w="1269" w:type="dxa"/>
            <w:vMerge/>
          </w:tcPr>
          <w:p w14:paraId="09BE48E3" w14:textId="687B6C11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1816775" w14:textId="24B8FC27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  <w:vAlign w:val="bottom"/>
          </w:tcPr>
          <w:p w14:paraId="1C6AC840" w14:textId="0C51BEB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Atheric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Ath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689336C4" w14:textId="19B969ED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112B9D09" w14:textId="38F22F09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 w:rsidRPr="003427A9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4791036F" w14:textId="1AC9193E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±43.9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213D9E68" w14:textId="2FDA20CA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53F2B088" w14:textId="05F50643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±7.5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206B2674" w14:textId="23FDE23A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49AEE9D6" w14:textId="25942C3F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4±31.6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564D8B56" w14:textId="3BBA9C34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21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77E73EDA" w14:textId="12495D83" w:rsidR="00033544" w:rsidRPr="00BA71D1" w:rsidRDefault="00CA1560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7*</w:t>
            </w:r>
          </w:p>
        </w:tc>
      </w:tr>
      <w:tr w:rsidR="00740746" w:rsidRPr="00BA71D1" w14:paraId="15296529" w14:textId="77777777" w:rsidTr="004A7D25">
        <w:tc>
          <w:tcPr>
            <w:tcW w:w="1269" w:type="dxa"/>
            <w:vMerge/>
          </w:tcPr>
          <w:p w14:paraId="433B39B9" w14:textId="0052CFE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center"/>
          </w:tcPr>
          <w:p w14:paraId="4FFB4775" w14:textId="63FEDB98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</w:tcBorders>
            <w:vAlign w:val="bottom"/>
          </w:tcPr>
          <w:p w14:paraId="75F13941" w14:textId="7BA948A5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hironom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Chi)</w:t>
            </w:r>
          </w:p>
        </w:tc>
        <w:tc>
          <w:tcPr>
            <w:tcW w:w="656" w:type="dxa"/>
            <w:tcBorders>
              <w:top w:val="nil"/>
            </w:tcBorders>
          </w:tcPr>
          <w:p w14:paraId="5733DA48" w14:textId="530A4170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nil"/>
            </w:tcBorders>
          </w:tcPr>
          <w:p w14:paraId="55139EFD" w14:textId="23442A71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</w:tcBorders>
          </w:tcPr>
          <w:p w14:paraId="422E6614" w14:textId="456C0CF1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.3±121</w:t>
            </w:r>
          </w:p>
        </w:tc>
        <w:tc>
          <w:tcPr>
            <w:tcW w:w="1411" w:type="dxa"/>
            <w:tcBorders>
              <w:top w:val="nil"/>
            </w:tcBorders>
          </w:tcPr>
          <w:p w14:paraId="090EE3A9" w14:textId="40E41AA5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±52</w:t>
            </w:r>
          </w:p>
        </w:tc>
        <w:tc>
          <w:tcPr>
            <w:tcW w:w="1260" w:type="dxa"/>
            <w:tcBorders>
              <w:top w:val="nil"/>
            </w:tcBorders>
          </w:tcPr>
          <w:p w14:paraId="1B408E6F" w14:textId="33E1D5F7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3±27.7</w:t>
            </w:r>
          </w:p>
        </w:tc>
        <w:tc>
          <w:tcPr>
            <w:tcW w:w="1260" w:type="dxa"/>
            <w:tcBorders>
              <w:top w:val="nil"/>
            </w:tcBorders>
          </w:tcPr>
          <w:p w14:paraId="16A4E91B" w14:textId="58E36757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±34</w:t>
            </w:r>
          </w:p>
        </w:tc>
        <w:tc>
          <w:tcPr>
            <w:tcW w:w="1260" w:type="dxa"/>
            <w:tcBorders>
              <w:top w:val="nil"/>
            </w:tcBorders>
          </w:tcPr>
          <w:p w14:paraId="4F8F6DCD" w14:textId="44A07FC3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.4±70.4</w:t>
            </w:r>
          </w:p>
        </w:tc>
        <w:tc>
          <w:tcPr>
            <w:tcW w:w="813" w:type="dxa"/>
            <w:tcBorders>
              <w:top w:val="nil"/>
            </w:tcBorders>
          </w:tcPr>
          <w:p w14:paraId="4C7425C4" w14:textId="0D7C8D09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6</w:t>
            </w:r>
          </w:p>
        </w:tc>
        <w:tc>
          <w:tcPr>
            <w:tcW w:w="842" w:type="dxa"/>
            <w:tcBorders>
              <w:top w:val="nil"/>
            </w:tcBorders>
          </w:tcPr>
          <w:p w14:paraId="1ED9B74F" w14:textId="402C251A" w:rsidR="00033544" w:rsidRPr="00BA71D1" w:rsidRDefault="00F8435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  <w:r w:rsidR="006A3BA6">
              <w:rPr>
                <w:rFonts w:ascii="Times New Roman" w:hAnsi="Times New Roman" w:cs="Times New Roman"/>
              </w:rPr>
              <w:t>3</w:t>
            </w:r>
          </w:p>
        </w:tc>
      </w:tr>
      <w:tr w:rsidR="00740746" w:rsidRPr="00BA71D1" w14:paraId="630C9B23" w14:textId="77777777" w:rsidTr="004A7D25">
        <w:tc>
          <w:tcPr>
            <w:tcW w:w="1269" w:type="dxa"/>
            <w:vMerge/>
          </w:tcPr>
          <w:p w14:paraId="0974B78D" w14:textId="5FF4DCC9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center"/>
          </w:tcPr>
          <w:p w14:paraId="701A99B4" w14:textId="5222507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478776FE" w14:textId="0B8CC21F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ulic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Cul)</w:t>
            </w:r>
          </w:p>
        </w:tc>
        <w:tc>
          <w:tcPr>
            <w:tcW w:w="656" w:type="dxa"/>
          </w:tcPr>
          <w:p w14:paraId="5B895EF6" w14:textId="4280A0F7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</w:t>
            </w:r>
          </w:p>
        </w:tc>
        <w:tc>
          <w:tcPr>
            <w:tcW w:w="1207" w:type="dxa"/>
          </w:tcPr>
          <w:p w14:paraId="33CC8C0E" w14:textId="3899B120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32ECB7A1" w14:textId="5A9A8E19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±19.1</w:t>
            </w:r>
          </w:p>
        </w:tc>
        <w:tc>
          <w:tcPr>
            <w:tcW w:w="1411" w:type="dxa"/>
          </w:tcPr>
          <w:p w14:paraId="3E4D6EA9" w14:textId="08D000C4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3±12.1</w:t>
            </w:r>
          </w:p>
        </w:tc>
        <w:tc>
          <w:tcPr>
            <w:tcW w:w="1260" w:type="dxa"/>
          </w:tcPr>
          <w:p w14:paraId="3B9B14B3" w14:textId="0293F673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±91.2</w:t>
            </w:r>
          </w:p>
        </w:tc>
        <w:tc>
          <w:tcPr>
            <w:tcW w:w="1260" w:type="dxa"/>
          </w:tcPr>
          <w:p w14:paraId="4775DF8F" w14:textId="57C2FBA5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6±27.4</w:t>
            </w:r>
          </w:p>
        </w:tc>
        <w:tc>
          <w:tcPr>
            <w:tcW w:w="1260" w:type="dxa"/>
          </w:tcPr>
          <w:p w14:paraId="100E4433" w14:textId="6DD2FD5D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.6±79.5</w:t>
            </w:r>
          </w:p>
        </w:tc>
        <w:tc>
          <w:tcPr>
            <w:tcW w:w="813" w:type="dxa"/>
          </w:tcPr>
          <w:p w14:paraId="0E5B0470" w14:textId="14D4037F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79</w:t>
            </w:r>
          </w:p>
        </w:tc>
        <w:tc>
          <w:tcPr>
            <w:tcW w:w="842" w:type="dxa"/>
          </w:tcPr>
          <w:p w14:paraId="54C60119" w14:textId="534CB0EC" w:rsidR="00033544" w:rsidRPr="00BA71D1" w:rsidRDefault="006A3BA6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9</w:t>
            </w:r>
          </w:p>
        </w:tc>
      </w:tr>
      <w:tr w:rsidR="00740746" w:rsidRPr="00BA71D1" w14:paraId="758C6DB8" w14:textId="77777777" w:rsidTr="004A7D25">
        <w:tc>
          <w:tcPr>
            <w:tcW w:w="1269" w:type="dxa"/>
            <w:vMerge/>
          </w:tcPr>
          <w:p w14:paraId="1C691A8C" w14:textId="2115BFEF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center"/>
          </w:tcPr>
          <w:p w14:paraId="75A88A3E" w14:textId="5DB24E0C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5DCC6861" w14:textId="7D9D243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Musc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Mus)</w:t>
            </w:r>
          </w:p>
        </w:tc>
        <w:tc>
          <w:tcPr>
            <w:tcW w:w="656" w:type="dxa"/>
          </w:tcPr>
          <w:p w14:paraId="4AD9718B" w14:textId="3F0DA61D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</w:tcPr>
          <w:p w14:paraId="496C382F" w14:textId="033F74DC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05CD34D2" w14:textId="3421B774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2C701F20" w14:textId="0C87A513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6466E95C" w14:textId="62DCCF9C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±17.9</w:t>
            </w:r>
          </w:p>
        </w:tc>
        <w:tc>
          <w:tcPr>
            <w:tcW w:w="1260" w:type="dxa"/>
          </w:tcPr>
          <w:p w14:paraId="5B136D59" w14:textId="2E8B7B24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.7±26.6</w:t>
            </w:r>
          </w:p>
        </w:tc>
        <w:tc>
          <w:tcPr>
            <w:tcW w:w="1260" w:type="dxa"/>
          </w:tcPr>
          <w:p w14:paraId="1356E400" w14:textId="346639F6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±39.9</w:t>
            </w:r>
          </w:p>
        </w:tc>
        <w:tc>
          <w:tcPr>
            <w:tcW w:w="813" w:type="dxa"/>
          </w:tcPr>
          <w:p w14:paraId="0775805D" w14:textId="0D99065B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31</w:t>
            </w:r>
          </w:p>
        </w:tc>
        <w:tc>
          <w:tcPr>
            <w:tcW w:w="842" w:type="dxa"/>
          </w:tcPr>
          <w:p w14:paraId="41CA1147" w14:textId="686219A5" w:rsidR="00033544" w:rsidRPr="00BA71D1" w:rsidRDefault="001656F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4*</w:t>
            </w:r>
          </w:p>
        </w:tc>
      </w:tr>
      <w:tr w:rsidR="00740746" w:rsidRPr="00BA71D1" w14:paraId="31DD3B27" w14:textId="77777777" w:rsidTr="004A7D25">
        <w:tc>
          <w:tcPr>
            <w:tcW w:w="1269" w:type="dxa"/>
            <w:vMerge/>
          </w:tcPr>
          <w:p w14:paraId="44E6BDA3" w14:textId="222E10C3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center"/>
          </w:tcPr>
          <w:p w14:paraId="275A133F" w14:textId="072C2DD3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45A132C6" w14:textId="686814AC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Simuli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Sim)</w:t>
            </w:r>
          </w:p>
        </w:tc>
        <w:tc>
          <w:tcPr>
            <w:tcW w:w="656" w:type="dxa"/>
          </w:tcPr>
          <w:p w14:paraId="12BDDF01" w14:textId="75C91A94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</w:t>
            </w:r>
          </w:p>
        </w:tc>
        <w:tc>
          <w:tcPr>
            <w:tcW w:w="1207" w:type="dxa"/>
          </w:tcPr>
          <w:p w14:paraId="3A4C5AC4" w14:textId="32B0D78F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5425BC6E" w14:textId="0007B592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46BAB462" w14:textId="42CD5285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03A6E713" w14:textId="2C3FA0DB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±7.9</w:t>
            </w:r>
          </w:p>
        </w:tc>
        <w:tc>
          <w:tcPr>
            <w:tcW w:w="1260" w:type="dxa"/>
          </w:tcPr>
          <w:p w14:paraId="34FB84B7" w14:textId="1523F1E4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7.7±37.6</w:t>
            </w:r>
          </w:p>
        </w:tc>
        <w:tc>
          <w:tcPr>
            <w:tcW w:w="1260" w:type="dxa"/>
          </w:tcPr>
          <w:p w14:paraId="301F3EE4" w14:textId="6934871F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2±50.2</w:t>
            </w:r>
          </w:p>
        </w:tc>
        <w:tc>
          <w:tcPr>
            <w:tcW w:w="813" w:type="dxa"/>
          </w:tcPr>
          <w:p w14:paraId="39BC8593" w14:textId="33E1CA4B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7</w:t>
            </w:r>
          </w:p>
        </w:tc>
        <w:tc>
          <w:tcPr>
            <w:tcW w:w="842" w:type="dxa"/>
          </w:tcPr>
          <w:p w14:paraId="105D1C97" w14:textId="36ABAE19" w:rsidR="00033544" w:rsidRPr="00BA71D1" w:rsidRDefault="00631A8B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0B4D1A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24*</w:t>
            </w:r>
          </w:p>
        </w:tc>
      </w:tr>
      <w:tr w:rsidR="00740746" w:rsidRPr="00BA71D1" w14:paraId="5B4D5A22" w14:textId="77777777" w:rsidTr="004A7D25">
        <w:tc>
          <w:tcPr>
            <w:tcW w:w="1269" w:type="dxa"/>
            <w:vMerge/>
          </w:tcPr>
          <w:p w14:paraId="73D771C6" w14:textId="18E316EC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center"/>
          </w:tcPr>
          <w:p w14:paraId="0F331C37" w14:textId="6305E2B7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36CE23AD" w14:textId="282695A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Taban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Tab)</w:t>
            </w:r>
          </w:p>
        </w:tc>
        <w:tc>
          <w:tcPr>
            <w:tcW w:w="656" w:type="dxa"/>
          </w:tcPr>
          <w:p w14:paraId="1C3AFBFD" w14:textId="5BABEFB5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</w:tcPr>
          <w:p w14:paraId="050F7B67" w14:textId="504FA17A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1D3B7872" w14:textId="2915BEBD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0D8863AA" w14:textId="4C928FFA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3±49</w:t>
            </w:r>
          </w:p>
        </w:tc>
        <w:tc>
          <w:tcPr>
            <w:tcW w:w="1260" w:type="dxa"/>
          </w:tcPr>
          <w:p w14:paraId="446437B7" w14:textId="2DAA4635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53BA41D8" w14:textId="1F66012C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±24</w:t>
            </w:r>
          </w:p>
        </w:tc>
        <w:tc>
          <w:tcPr>
            <w:tcW w:w="1260" w:type="dxa"/>
          </w:tcPr>
          <w:p w14:paraId="2B7CD78F" w14:textId="22367216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2±31.8</w:t>
            </w:r>
          </w:p>
        </w:tc>
        <w:tc>
          <w:tcPr>
            <w:tcW w:w="813" w:type="dxa"/>
          </w:tcPr>
          <w:p w14:paraId="6F66457D" w14:textId="42101412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24</w:t>
            </w:r>
          </w:p>
        </w:tc>
        <w:tc>
          <w:tcPr>
            <w:tcW w:w="842" w:type="dxa"/>
          </w:tcPr>
          <w:p w14:paraId="4184C39F" w14:textId="76B085C9" w:rsidR="00033544" w:rsidRPr="00BA71D1" w:rsidRDefault="00E45AF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5</w:t>
            </w:r>
          </w:p>
        </w:tc>
      </w:tr>
      <w:tr w:rsidR="00740746" w:rsidRPr="00BA71D1" w14:paraId="162BA787" w14:textId="77777777" w:rsidTr="004A7D25">
        <w:tc>
          <w:tcPr>
            <w:tcW w:w="1269" w:type="dxa"/>
            <w:vMerge/>
          </w:tcPr>
          <w:p w14:paraId="215017DC" w14:textId="5122852A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187B43A" w14:textId="2B34BD54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bottom w:val="single" w:sz="4" w:space="0" w:color="auto"/>
            </w:tcBorders>
            <w:vAlign w:val="bottom"/>
          </w:tcPr>
          <w:p w14:paraId="0E19E1CD" w14:textId="6D1DD141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Tipul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Tip)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7B3F7A10" w14:textId="20623F8D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4A84713B" w14:textId="0F712FCC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11F828F4" w14:textId="64AA287B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0.3±40.5</w:t>
            </w:r>
          </w:p>
        </w:tc>
        <w:tc>
          <w:tcPr>
            <w:tcW w:w="1411" w:type="dxa"/>
            <w:tcBorders>
              <w:bottom w:val="single" w:sz="4" w:space="0" w:color="auto"/>
            </w:tcBorders>
          </w:tcPr>
          <w:p w14:paraId="7847C3F2" w14:textId="5C1A09F4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3±2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351AAA" w14:textId="0BB6A557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3±42.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4CE06C" w14:textId="14FE0B06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7±44.6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A6209" w14:textId="1BC34CBC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.7±56.2</w:t>
            </w:r>
          </w:p>
        </w:tc>
        <w:tc>
          <w:tcPr>
            <w:tcW w:w="813" w:type="dxa"/>
            <w:tcBorders>
              <w:bottom w:val="single" w:sz="4" w:space="0" w:color="auto"/>
            </w:tcBorders>
          </w:tcPr>
          <w:p w14:paraId="349F9BBB" w14:textId="54211F63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68</w:t>
            </w:r>
          </w:p>
        </w:tc>
        <w:tc>
          <w:tcPr>
            <w:tcW w:w="842" w:type="dxa"/>
            <w:tcBorders>
              <w:bottom w:val="single" w:sz="4" w:space="0" w:color="auto"/>
            </w:tcBorders>
          </w:tcPr>
          <w:p w14:paraId="6A263211" w14:textId="3CD82B0D" w:rsidR="00033544" w:rsidRPr="00BA71D1" w:rsidRDefault="00C95892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3</w:t>
            </w:r>
          </w:p>
        </w:tc>
      </w:tr>
      <w:tr w:rsidR="00740746" w:rsidRPr="00BA71D1" w14:paraId="3AD31ACA" w14:textId="77777777" w:rsidTr="004A7D25">
        <w:tc>
          <w:tcPr>
            <w:tcW w:w="1269" w:type="dxa"/>
            <w:vMerge/>
          </w:tcPr>
          <w:p w14:paraId="34D55E83" w14:textId="4EB2E85D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3C69E64" w14:textId="18B00C5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Ephemeropter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  <w:vAlign w:val="bottom"/>
          </w:tcPr>
          <w:p w14:paraId="15B72C96" w14:textId="70012BCD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Baet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Bae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60EBC09D" w14:textId="454B6114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40F368C2" w14:textId="285690E5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2F362A32" w14:textId="3EC90A0B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3±13 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4BFD8061" w14:textId="7EFCF7D0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±39.4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5732D643" w14:textId="413728DA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3±35.8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5452BE0D" w14:textId="1967E953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3±9.5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0551E047" w14:textId="1AE8F6B1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9±29.2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3115B852" w14:textId="29D505E2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294CE1EE" w14:textId="588169E2" w:rsidR="00033544" w:rsidRPr="00BA71D1" w:rsidRDefault="00F220C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8</w:t>
            </w:r>
            <w:r w:rsidR="00A44EB1">
              <w:rPr>
                <w:rFonts w:ascii="Times New Roman" w:hAnsi="Times New Roman" w:cs="Times New Roman"/>
              </w:rPr>
              <w:t>0</w:t>
            </w:r>
          </w:p>
        </w:tc>
      </w:tr>
      <w:tr w:rsidR="00740746" w:rsidRPr="00BA71D1" w14:paraId="21A0D62B" w14:textId="77777777" w:rsidTr="004A7D25">
        <w:tc>
          <w:tcPr>
            <w:tcW w:w="1269" w:type="dxa"/>
            <w:vMerge/>
          </w:tcPr>
          <w:p w14:paraId="693BCB9C" w14:textId="095DE78E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14:paraId="4FB77832" w14:textId="78978E5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  <w:bottom w:val="single" w:sz="4" w:space="0" w:color="auto"/>
            </w:tcBorders>
            <w:vAlign w:val="bottom"/>
          </w:tcPr>
          <w:p w14:paraId="4C8AF493" w14:textId="5F451CBF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aen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Cae)</w:t>
            </w:r>
          </w:p>
        </w:tc>
        <w:tc>
          <w:tcPr>
            <w:tcW w:w="656" w:type="dxa"/>
            <w:tcBorders>
              <w:top w:val="nil"/>
              <w:bottom w:val="single" w:sz="4" w:space="0" w:color="auto"/>
            </w:tcBorders>
          </w:tcPr>
          <w:p w14:paraId="439EA1A0" w14:textId="35CC92E4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</w:t>
            </w:r>
          </w:p>
        </w:tc>
        <w:tc>
          <w:tcPr>
            <w:tcW w:w="1207" w:type="dxa"/>
            <w:tcBorders>
              <w:top w:val="nil"/>
              <w:bottom w:val="single" w:sz="4" w:space="0" w:color="auto"/>
            </w:tcBorders>
          </w:tcPr>
          <w:p w14:paraId="7F120425" w14:textId="155F4252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 w:rsidRPr="003427A9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7" w:type="dxa"/>
            <w:tcBorders>
              <w:top w:val="nil"/>
              <w:bottom w:val="single" w:sz="4" w:space="0" w:color="auto"/>
            </w:tcBorders>
          </w:tcPr>
          <w:p w14:paraId="09D58026" w14:textId="67D466E2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  <w:tcBorders>
              <w:top w:val="nil"/>
              <w:bottom w:val="single" w:sz="4" w:space="0" w:color="auto"/>
            </w:tcBorders>
          </w:tcPr>
          <w:p w14:paraId="5EA1F5FD" w14:textId="4C93B61D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±9.1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0666CFFE" w14:textId="05D5F6A0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±6.9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3145F806" w14:textId="4020B077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±57.3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6448D339" w14:textId="6747D502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1±45.4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</w:tcPr>
          <w:p w14:paraId="58DC11C4" w14:textId="026F9A61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7</w:t>
            </w:r>
          </w:p>
        </w:tc>
        <w:tc>
          <w:tcPr>
            <w:tcW w:w="842" w:type="dxa"/>
            <w:tcBorders>
              <w:top w:val="nil"/>
              <w:bottom w:val="single" w:sz="4" w:space="0" w:color="auto"/>
            </w:tcBorders>
          </w:tcPr>
          <w:p w14:paraId="0DA260CD" w14:textId="1475CC60" w:rsidR="00033544" w:rsidRPr="00BA71D1" w:rsidRDefault="00B050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7*</w:t>
            </w:r>
          </w:p>
        </w:tc>
      </w:tr>
      <w:tr w:rsidR="00740746" w:rsidRPr="00BA71D1" w14:paraId="26B49A23" w14:textId="77777777" w:rsidTr="004A7D25">
        <w:tc>
          <w:tcPr>
            <w:tcW w:w="1269" w:type="dxa"/>
            <w:vMerge/>
          </w:tcPr>
          <w:p w14:paraId="13EA4EEB" w14:textId="3A1B62F4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244E39F" w14:textId="35FF0833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emipter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  <w:vAlign w:val="bottom"/>
          </w:tcPr>
          <w:p w14:paraId="17DD26DA" w14:textId="74AAC6DD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rix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Cor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41315235" w14:textId="34B83393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3D3BCA1B" w14:textId="7FBFD4BD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1A2835BD" w14:textId="45DAEB56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.3±79.5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13A26483" w14:textId="6FC1449C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±6.9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57F6A8B1" w14:textId="299E430E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.3±27.2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2CB2637F" w14:textId="33233673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7.3±27.3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529FC6C4" w14:textId="100566E9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6.3±64.7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56993FEB" w14:textId="36709521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87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5035F7BB" w14:textId="1D5C82E1" w:rsidR="00033544" w:rsidRPr="00BA71D1" w:rsidRDefault="00E613D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1*</w:t>
            </w:r>
          </w:p>
        </w:tc>
      </w:tr>
      <w:tr w:rsidR="00740746" w:rsidRPr="00BA71D1" w14:paraId="0EAA0206" w14:textId="77777777" w:rsidTr="004A7D25">
        <w:tc>
          <w:tcPr>
            <w:tcW w:w="1269" w:type="dxa"/>
            <w:vMerge/>
          </w:tcPr>
          <w:p w14:paraId="687CDAE6" w14:textId="7B222B7A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bottom"/>
          </w:tcPr>
          <w:p w14:paraId="7989EA2F" w14:textId="1EE23E4D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</w:tcBorders>
            <w:vAlign w:val="bottom"/>
          </w:tcPr>
          <w:p w14:paraId="3AE9F321" w14:textId="6F429CD1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Gerr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Ger)</w:t>
            </w:r>
          </w:p>
        </w:tc>
        <w:tc>
          <w:tcPr>
            <w:tcW w:w="656" w:type="dxa"/>
            <w:tcBorders>
              <w:top w:val="nil"/>
            </w:tcBorders>
          </w:tcPr>
          <w:p w14:paraId="4CD8C45A" w14:textId="199F530A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nil"/>
            </w:tcBorders>
          </w:tcPr>
          <w:p w14:paraId="600A0099" w14:textId="343C10EF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</w:tcBorders>
          </w:tcPr>
          <w:p w14:paraId="3C20FBC0" w14:textId="7E8B0CE2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3±54.6</w:t>
            </w:r>
          </w:p>
        </w:tc>
        <w:tc>
          <w:tcPr>
            <w:tcW w:w="1411" w:type="dxa"/>
            <w:tcBorders>
              <w:top w:val="nil"/>
            </w:tcBorders>
          </w:tcPr>
          <w:p w14:paraId="5866C885" w14:textId="6622E2A3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3±74</w:t>
            </w:r>
          </w:p>
        </w:tc>
        <w:tc>
          <w:tcPr>
            <w:tcW w:w="1260" w:type="dxa"/>
            <w:tcBorders>
              <w:top w:val="nil"/>
            </w:tcBorders>
          </w:tcPr>
          <w:p w14:paraId="7A277300" w14:textId="3689E78E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±7.1</w:t>
            </w:r>
          </w:p>
        </w:tc>
        <w:tc>
          <w:tcPr>
            <w:tcW w:w="1260" w:type="dxa"/>
            <w:tcBorders>
              <w:top w:val="nil"/>
            </w:tcBorders>
          </w:tcPr>
          <w:p w14:paraId="5673BB4A" w14:textId="2C8CF773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.3±11</w:t>
            </w:r>
          </w:p>
        </w:tc>
        <w:tc>
          <w:tcPr>
            <w:tcW w:w="1260" w:type="dxa"/>
            <w:tcBorders>
              <w:top w:val="nil"/>
            </w:tcBorders>
          </w:tcPr>
          <w:p w14:paraId="30E4DC20" w14:textId="38C2187C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.3±53.2</w:t>
            </w:r>
          </w:p>
        </w:tc>
        <w:tc>
          <w:tcPr>
            <w:tcW w:w="813" w:type="dxa"/>
            <w:tcBorders>
              <w:top w:val="nil"/>
            </w:tcBorders>
          </w:tcPr>
          <w:p w14:paraId="56DD9416" w14:textId="053DAFF9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1</w:t>
            </w:r>
          </w:p>
        </w:tc>
        <w:tc>
          <w:tcPr>
            <w:tcW w:w="842" w:type="dxa"/>
            <w:tcBorders>
              <w:top w:val="nil"/>
            </w:tcBorders>
          </w:tcPr>
          <w:p w14:paraId="0D86EF61" w14:textId="3317BD5B" w:rsidR="00033544" w:rsidRPr="00BA71D1" w:rsidRDefault="00D27477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4</w:t>
            </w:r>
          </w:p>
        </w:tc>
      </w:tr>
      <w:tr w:rsidR="00740746" w:rsidRPr="00BA71D1" w14:paraId="1E89D311" w14:textId="77777777" w:rsidTr="004A7D25">
        <w:tc>
          <w:tcPr>
            <w:tcW w:w="1269" w:type="dxa"/>
            <w:vMerge/>
          </w:tcPr>
          <w:p w14:paraId="61FA60F1" w14:textId="6FA13891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bottom"/>
          </w:tcPr>
          <w:p w14:paraId="2B1C63C4" w14:textId="18E69BF9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7B2C29E5" w14:textId="1064C0CC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Nep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Nep)</w:t>
            </w:r>
          </w:p>
        </w:tc>
        <w:tc>
          <w:tcPr>
            <w:tcW w:w="656" w:type="dxa"/>
          </w:tcPr>
          <w:p w14:paraId="75C16DEF" w14:textId="104168CC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</w:tcPr>
          <w:p w14:paraId="107A8C2B" w14:textId="7CEF411F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68503245" w14:textId="227F0F7A" w:rsidR="00033544" w:rsidRPr="00BA71D1" w:rsidRDefault="00DA2C1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1" w:type="dxa"/>
          </w:tcPr>
          <w:p w14:paraId="67A57979" w14:textId="4EF7C2AE" w:rsidR="00033544" w:rsidRPr="00BA71D1" w:rsidRDefault="00DA2C1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±48.9</w:t>
            </w:r>
          </w:p>
        </w:tc>
        <w:tc>
          <w:tcPr>
            <w:tcW w:w="1260" w:type="dxa"/>
          </w:tcPr>
          <w:p w14:paraId="52321330" w14:textId="1A5CDBAD" w:rsidR="00033544" w:rsidRPr="00BA71D1" w:rsidRDefault="00725BC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6616F86B" w14:textId="77643F94" w:rsidR="00033544" w:rsidRPr="00BA71D1" w:rsidRDefault="00725BC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</w:tcPr>
          <w:p w14:paraId="1A4514DD" w14:textId="738B23D6" w:rsidR="00033544" w:rsidRPr="00BA71D1" w:rsidRDefault="00725BC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±28.8</w:t>
            </w:r>
          </w:p>
        </w:tc>
        <w:tc>
          <w:tcPr>
            <w:tcW w:w="813" w:type="dxa"/>
          </w:tcPr>
          <w:p w14:paraId="673E1CA7" w14:textId="31E4ACFF" w:rsidR="00033544" w:rsidRPr="00BA71D1" w:rsidRDefault="00725BC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8</w:t>
            </w:r>
          </w:p>
        </w:tc>
        <w:tc>
          <w:tcPr>
            <w:tcW w:w="842" w:type="dxa"/>
          </w:tcPr>
          <w:p w14:paraId="54DE1F9D" w14:textId="216BD48C" w:rsidR="00033544" w:rsidRPr="00BA71D1" w:rsidRDefault="00725BC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3*</w:t>
            </w:r>
          </w:p>
        </w:tc>
      </w:tr>
      <w:tr w:rsidR="00740746" w:rsidRPr="00BA71D1" w14:paraId="0C1DCAED" w14:textId="77777777" w:rsidTr="004A7D25">
        <w:tc>
          <w:tcPr>
            <w:tcW w:w="1269" w:type="dxa"/>
            <w:vMerge/>
          </w:tcPr>
          <w:p w14:paraId="2B5A7715" w14:textId="43B1808B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bottom"/>
          </w:tcPr>
          <w:p w14:paraId="2872EDD9" w14:textId="5D65F45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vAlign w:val="bottom"/>
          </w:tcPr>
          <w:p w14:paraId="5C1B59EC" w14:textId="43A6028D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Notonect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Not)</w:t>
            </w:r>
          </w:p>
        </w:tc>
        <w:tc>
          <w:tcPr>
            <w:tcW w:w="656" w:type="dxa"/>
          </w:tcPr>
          <w:p w14:paraId="4C6A2B6E" w14:textId="385E1C7F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</w:tcPr>
          <w:p w14:paraId="2741E04E" w14:textId="0DC74FF9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</w:tcPr>
          <w:p w14:paraId="2055A680" w14:textId="14EF2AFE" w:rsidR="00033544" w:rsidRPr="00BA71D1" w:rsidRDefault="00D114E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7±6.4</w:t>
            </w:r>
          </w:p>
        </w:tc>
        <w:tc>
          <w:tcPr>
            <w:tcW w:w="1411" w:type="dxa"/>
          </w:tcPr>
          <w:p w14:paraId="10E14855" w14:textId="38C5DFCF" w:rsidR="00033544" w:rsidRPr="00BA71D1" w:rsidRDefault="00D114E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3±27</w:t>
            </w:r>
          </w:p>
        </w:tc>
        <w:tc>
          <w:tcPr>
            <w:tcW w:w="1260" w:type="dxa"/>
          </w:tcPr>
          <w:p w14:paraId="2DA09176" w14:textId="26640F93" w:rsidR="00033544" w:rsidRPr="00BA71D1" w:rsidRDefault="00D114E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.7±84.3</w:t>
            </w:r>
          </w:p>
        </w:tc>
        <w:tc>
          <w:tcPr>
            <w:tcW w:w="1260" w:type="dxa"/>
          </w:tcPr>
          <w:p w14:paraId="03F938A2" w14:textId="5E7B5F8B" w:rsidR="00033544" w:rsidRPr="00BA71D1" w:rsidRDefault="00D114E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7±85.3</w:t>
            </w:r>
          </w:p>
        </w:tc>
        <w:tc>
          <w:tcPr>
            <w:tcW w:w="1260" w:type="dxa"/>
          </w:tcPr>
          <w:p w14:paraId="0AFE4D63" w14:textId="1E66F307" w:rsidR="00033544" w:rsidRPr="00BA71D1" w:rsidRDefault="00D114E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.3±61.2</w:t>
            </w:r>
          </w:p>
        </w:tc>
        <w:tc>
          <w:tcPr>
            <w:tcW w:w="813" w:type="dxa"/>
          </w:tcPr>
          <w:p w14:paraId="58EB7AB9" w14:textId="4F55FE49" w:rsidR="00033544" w:rsidRPr="00BA71D1" w:rsidRDefault="00232A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7</w:t>
            </w:r>
          </w:p>
        </w:tc>
        <w:tc>
          <w:tcPr>
            <w:tcW w:w="842" w:type="dxa"/>
          </w:tcPr>
          <w:p w14:paraId="5CCFE80B" w14:textId="28407936" w:rsidR="00033544" w:rsidRPr="00BA71D1" w:rsidRDefault="00232A9D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4</w:t>
            </w:r>
          </w:p>
        </w:tc>
      </w:tr>
      <w:tr w:rsidR="00740746" w:rsidRPr="00BA71D1" w14:paraId="7B9ACD25" w14:textId="77777777" w:rsidTr="004A7D25">
        <w:tc>
          <w:tcPr>
            <w:tcW w:w="1269" w:type="dxa"/>
            <w:vMerge/>
          </w:tcPr>
          <w:p w14:paraId="69ED7ED2" w14:textId="758CD265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14:paraId="6DFE9CF1" w14:textId="4897282F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bottom w:val="single" w:sz="4" w:space="0" w:color="auto"/>
            </w:tcBorders>
            <w:vAlign w:val="bottom"/>
          </w:tcPr>
          <w:p w14:paraId="5BD7C841" w14:textId="03EA1AB1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Veli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Vel)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464145FF" w14:textId="0D780B6E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2B845E2D" w14:textId="527AEB07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002A4573" w14:textId="70220F21" w:rsidR="00033544" w:rsidRPr="00BA71D1" w:rsidRDefault="000F29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9.7±109.5</w:t>
            </w:r>
          </w:p>
        </w:tc>
        <w:tc>
          <w:tcPr>
            <w:tcW w:w="1411" w:type="dxa"/>
            <w:tcBorders>
              <w:bottom w:val="single" w:sz="4" w:space="0" w:color="auto"/>
            </w:tcBorders>
          </w:tcPr>
          <w:p w14:paraId="70B70C77" w14:textId="47F64EBD" w:rsidR="00033544" w:rsidRPr="00BA71D1" w:rsidRDefault="00084F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±20.6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9661A35" w14:textId="048FF901" w:rsidR="00033544" w:rsidRPr="00BA71D1" w:rsidRDefault="00084F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3±4.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D08378D" w14:textId="69822A77" w:rsidR="00033544" w:rsidRPr="00BA71D1" w:rsidRDefault="00084F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.3±58.6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F47DCF6" w14:textId="6982B9C0" w:rsidR="00033544" w:rsidRPr="00BA71D1" w:rsidRDefault="00084F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9±75.0</w:t>
            </w:r>
          </w:p>
        </w:tc>
        <w:tc>
          <w:tcPr>
            <w:tcW w:w="813" w:type="dxa"/>
            <w:tcBorders>
              <w:bottom w:val="single" w:sz="4" w:space="0" w:color="auto"/>
            </w:tcBorders>
          </w:tcPr>
          <w:p w14:paraId="62F4A0CF" w14:textId="3EB70D26" w:rsidR="00033544" w:rsidRPr="00BA71D1" w:rsidRDefault="000F29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79</w:t>
            </w:r>
          </w:p>
        </w:tc>
        <w:tc>
          <w:tcPr>
            <w:tcW w:w="842" w:type="dxa"/>
            <w:tcBorders>
              <w:bottom w:val="single" w:sz="4" w:space="0" w:color="auto"/>
            </w:tcBorders>
          </w:tcPr>
          <w:p w14:paraId="5DC9FE10" w14:textId="47379AC4" w:rsidR="00033544" w:rsidRPr="00BA71D1" w:rsidRDefault="000F294C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9</w:t>
            </w:r>
          </w:p>
        </w:tc>
      </w:tr>
      <w:tr w:rsidR="00740746" w:rsidRPr="00BA71D1" w14:paraId="0C7623D6" w14:textId="77777777" w:rsidTr="004A7D25">
        <w:tc>
          <w:tcPr>
            <w:tcW w:w="1269" w:type="dxa"/>
            <w:vMerge/>
            <w:vAlign w:val="center"/>
          </w:tcPr>
          <w:p w14:paraId="52563D45" w14:textId="036CC363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F17E305" w14:textId="51A8C339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Odonat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  <w:vAlign w:val="bottom"/>
          </w:tcPr>
          <w:p w14:paraId="726CFA79" w14:textId="2EB0D465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Aeshn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Aes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01B23702" w14:textId="0D04A92E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7709B9D9" w14:textId="77FB06C6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 w:rsidRPr="003427A9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59D1F4FB" w14:textId="015C07BE" w:rsidR="00033544" w:rsidRPr="00BA71D1" w:rsidRDefault="00F9400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±78.1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66B0394B" w14:textId="020CD94D" w:rsidR="00033544" w:rsidRPr="00BA71D1" w:rsidRDefault="009D4533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3±17.2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1192D29B" w14:textId="1312A5B8" w:rsidR="00033544" w:rsidRPr="00BA71D1" w:rsidRDefault="00032BA5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48A64E6A" w14:textId="283F3A26" w:rsidR="00033544" w:rsidRPr="00BA71D1" w:rsidRDefault="00032BA5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6±78.2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2F1B04A3" w14:textId="307CF5E9" w:rsidR="00033544" w:rsidRPr="00BA71D1" w:rsidRDefault="00032BA5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8±78.0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3A8DA9AC" w14:textId="794390DD" w:rsidR="00033544" w:rsidRPr="00BA71D1" w:rsidRDefault="00032BA5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7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67B2F7C2" w14:textId="539962E9" w:rsidR="00033544" w:rsidRPr="00BA71D1" w:rsidRDefault="00032BA5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3*</w:t>
            </w:r>
          </w:p>
        </w:tc>
      </w:tr>
      <w:tr w:rsidR="00740746" w:rsidRPr="00BA71D1" w14:paraId="0E86641B" w14:textId="77777777" w:rsidTr="004A7D25">
        <w:tc>
          <w:tcPr>
            <w:tcW w:w="1269" w:type="dxa"/>
            <w:vMerge/>
          </w:tcPr>
          <w:p w14:paraId="37472D48" w14:textId="77777777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nil"/>
            </w:tcBorders>
            <w:vAlign w:val="bottom"/>
          </w:tcPr>
          <w:p w14:paraId="2B497986" w14:textId="5179588E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</w:tcBorders>
            <w:vAlign w:val="bottom"/>
          </w:tcPr>
          <w:p w14:paraId="3CC7C6AC" w14:textId="765ABBD3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Coe)</w:t>
            </w:r>
          </w:p>
        </w:tc>
        <w:tc>
          <w:tcPr>
            <w:tcW w:w="656" w:type="dxa"/>
            <w:tcBorders>
              <w:top w:val="nil"/>
            </w:tcBorders>
          </w:tcPr>
          <w:p w14:paraId="4A8A0BC4" w14:textId="234C4693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nil"/>
            </w:tcBorders>
          </w:tcPr>
          <w:p w14:paraId="6608AE66" w14:textId="7CA8264A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</w:tcBorders>
          </w:tcPr>
          <w:p w14:paraId="571D88C7" w14:textId="7AEA8E4D" w:rsidR="00033544" w:rsidRPr="00BA71D1" w:rsidRDefault="00927FF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8±105.1</w:t>
            </w:r>
          </w:p>
        </w:tc>
        <w:tc>
          <w:tcPr>
            <w:tcW w:w="1411" w:type="dxa"/>
            <w:tcBorders>
              <w:top w:val="nil"/>
            </w:tcBorders>
          </w:tcPr>
          <w:p w14:paraId="23152165" w14:textId="48CA6485" w:rsidR="00033544" w:rsidRPr="00BA71D1" w:rsidRDefault="00927FF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3.7±53.6</w:t>
            </w:r>
          </w:p>
        </w:tc>
        <w:tc>
          <w:tcPr>
            <w:tcW w:w="1260" w:type="dxa"/>
            <w:tcBorders>
              <w:top w:val="nil"/>
            </w:tcBorders>
          </w:tcPr>
          <w:p w14:paraId="7CAEF721" w14:textId="177F2872" w:rsidR="00033544" w:rsidRPr="00BA71D1" w:rsidRDefault="00927FF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</w:tcBorders>
          </w:tcPr>
          <w:p w14:paraId="5F4BAC37" w14:textId="1424D441" w:rsidR="00033544" w:rsidRPr="00BA71D1" w:rsidRDefault="00927FF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5.7±65.4</w:t>
            </w:r>
          </w:p>
        </w:tc>
        <w:tc>
          <w:tcPr>
            <w:tcW w:w="1260" w:type="dxa"/>
            <w:tcBorders>
              <w:top w:val="nil"/>
            </w:tcBorders>
          </w:tcPr>
          <w:p w14:paraId="751AA44D" w14:textId="2B8873DE" w:rsidR="00033544" w:rsidRPr="00BA71D1" w:rsidRDefault="00927FFA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.8±</w:t>
            </w:r>
            <w:r w:rsidR="00754A5F">
              <w:rPr>
                <w:rFonts w:ascii="Times New Roman" w:hAnsi="Times New Roman" w:cs="Times New Roman"/>
              </w:rPr>
              <w:t>84.4</w:t>
            </w:r>
          </w:p>
        </w:tc>
        <w:tc>
          <w:tcPr>
            <w:tcW w:w="813" w:type="dxa"/>
            <w:tcBorders>
              <w:top w:val="nil"/>
            </w:tcBorders>
          </w:tcPr>
          <w:p w14:paraId="1A1E1483" w14:textId="7C264380" w:rsidR="00033544" w:rsidRPr="00BA71D1" w:rsidRDefault="00754A5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3</w:t>
            </w:r>
          </w:p>
        </w:tc>
        <w:tc>
          <w:tcPr>
            <w:tcW w:w="842" w:type="dxa"/>
            <w:tcBorders>
              <w:top w:val="nil"/>
            </w:tcBorders>
          </w:tcPr>
          <w:p w14:paraId="0F05A6DB" w14:textId="3E6A9FCB" w:rsidR="00033544" w:rsidRPr="00BA71D1" w:rsidRDefault="00754A5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9</w:t>
            </w:r>
          </w:p>
        </w:tc>
      </w:tr>
      <w:tr w:rsidR="00740746" w:rsidRPr="00BA71D1" w14:paraId="10C37556" w14:textId="77777777" w:rsidTr="004A7D25">
        <w:tc>
          <w:tcPr>
            <w:tcW w:w="1269" w:type="dxa"/>
            <w:vMerge/>
          </w:tcPr>
          <w:p w14:paraId="7AA3997A" w14:textId="77777777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14:paraId="54BB263E" w14:textId="40A0FA0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bottom w:val="single" w:sz="4" w:space="0" w:color="auto"/>
            </w:tcBorders>
            <w:vAlign w:val="bottom"/>
          </w:tcPr>
          <w:p w14:paraId="2AB6E879" w14:textId="2404F3F7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ibellul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Lib)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654B396C" w14:textId="403C2834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7B8B9A66" w14:textId="64934BA2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46013C87" w14:textId="2329E3BB" w:rsidR="00033544" w:rsidRPr="00BA71D1" w:rsidRDefault="00727341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3±73.6</w:t>
            </w:r>
          </w:p>
        </w:tc>
        <w:tc>
          <w:tcPr>
            <w:tcW w:w="1411" w:type="dxa"/>
            <w:tcBorders>
              <w:bottom w:val="single" w:sz="4" w:space="0" w:color="auto"/>
            </w:tcBorders>
          </w:tcPr>
          <w:p w14:paraId="387BE754" w14:textId="551AD78D" w:rsidR="00033544" w:rsidRPr="00BA71D1" w:rsidRDefault="00727341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6.7±169.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6644A8" w14:textId="439E9751" w:rsidR="00033544" w:rsidRPr="00BA71D1" w:rsidRDefault="00727341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±68.8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2648AEA" w14:textId="3A637F42" w:rsidR="00033544" w:rsidRPr="00BA71D1" w:rsidRDefault="00727341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3.3±75.6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322174" w14:textId="764F311A" w:rsidR="00033544" w:rsidRPr="00BA71D1" w:rsidRDefault="00727341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3.8±91.5</w:t>
            </w:r>
          </w:p>
        </w:tc>
        <w:tc>
          <w:tcPr>
            <w:tcW w:w="813" w:type="dxa"/>
            <w:tcBorders>
              <w:bottom w:val="single" w:sz="4" w:space="0" w:color="auto"/>
            </w:tcBorders>
          </w:tcPr>
          <w:p w14:paraId="0C3A2EF1" w14:textId="40BEC4DD" w:rsidR="00033544" w:rsidRPr="00BA71D1" w:rsidRDefault="000D75C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842" w:type="dxa"/>
            <w:tcBorders>
              <w:bottom w:val="single" w:sz="4" w:space="0" w:color="auto"/>
            </w:tcBorders>
          </w:tcPr>
          <w:p w14:paraId="2F279830" w14:textId="2DCEA723" w:rsidR="00033544" w:rsidRPr="00BA71D1" w:rsidRDefault="000D75C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33</w:t>
            </w:r>
          </w:p>
        </w:tc>
      </w:tr>
      <w:tr w:rsidR="00740746" w:rsidRPr="00BA71D1" w14:paraId="34AC728C" w14:textId="77777777" w:rsidTr="004A7D25">
        <w:tc>
          <w:tcPr>
            <w:tcW w:w="1269" w:type="dxa"/>
            <w:vMerge/>
            <w:tcBorders>
              <w:bottom w:val="single" w:sz="4" w:space="0" w:color="auto"/>
            </w:tcBorders>
          </w:tcPr>
          <w:p w14:paraId="5539DC8B" w14:textId="77777777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9152C" w14:textId="7143E876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lecoptera</w:t>
            </w:r>
          </w:p>
        </w:tc>
        <w:tc>
          <w:tcPr>
            <w:tcW w:w="23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2E03EB" w14:textId="5435521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Per)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</w:tcPr>
          <w:p w14:paraId="5F07CEB0" w14:textId="049D3494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1EA962EA" w14:textId="28CFD3CA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</w:tcPr>
          <w:p w14:paraId="5D58F40F" w14:textId="6CAA7E01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7.3±115.2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3897CB4D" w14:textId="63B0D975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25F24D6" w14:textId="12934954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714F3BF" w14:textId="10025941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±83.4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9D79D3C" w14:textId="77AEE05A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.3±116.1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6FB7DF22" w14:textId="5A206EE7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8</w:t>
            </w:r>
          </w:p>
        </w:tc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7BF82178" w14:textId="3C15CBB2" w:rsidR="00033544" w:rsidRPr="00BA71D1" w:rsidRDefault="008E46DF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4*</w:t>
            </w:r>
          </w:p>
        </w:tc>
      </w:tr>
      <w:tr w:rsidR="00740746" w:rsidRPr="00BA71D1" w14:paraId="6E960C64" w14:textId="77777777" w:rsidTr="004A7D25">
        <w:tc>
          <w:tcPr>
            <w:tcW w:w="126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ED24695" w14:textId="043FC7B3" w:rsidR="00033544" w:rsidRPr="00BA71D1" w:rsidRDefault="00033544" w:rsidP="000A019D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Gastropoda</w:t>
            </w:r>
          </w:p>
        </w:tc>
        <w:tc>
          <w:tcPr>
            <w:tcW w:w="17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B3291E" w14:textId="27CEAD12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Stylommatophora</w:t>
            </w:r>
          </w:p>
        </w:tc>
        <w:tc>
          <w:tcPr>
            <w:tcW w:w="23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3D4FF2" w14:textId="567A6881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ymnae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Lym)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</w:tcPr>
          <w:p w14:paraId="61F0DF18" w14:textId="202D3F5C" w:rsidR="00033544" w:rsidRPr="00BA71D1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54BDC09E" w14:textId="44146680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</w:tcPr>
          <w:p w14:paraId="7530CDE7" w14:textId="37AE3108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7±6.0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6C5812B2" w14:textId="309BD0FB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9D23991" w14:textId="3BA07683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.7±88.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0F72FBD" w14:textId="15EF4BF2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5EF4B1E" w14:textId="32C489D0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.1±68.5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48216F20" w14:textId="4E08B158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7</w:t>
            </w:r>
          </w:p>
        </w:tc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45B1056D" w14:textId="3F5CA7CA" w:rsidR="00033544" w:rsidRPr="00BA71D1" w:rsidRDefault="003920C8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4*</w:t>
            </w:r>
          </w:p>
        </w:tc>
      </w:tr>
      <w:tr w:rsidR="00740746" w:rsidRPr="00BA71D1" w14:paraId="58A556BF" w14:textId="77777777" w:rsidTr="004A7D25">
        <w:tc>
          <w:tcPr>
            <w:tcW w:w="1269" w:type="dxa"/>
            <w:vMerge/>
            <w:tcBorders>
              <w:top w:val="nil"/>
            </w:tcBorders>
          </w:tcPr>
          <w:p w14:paraId="677FDE89" w14:textId="77777777" w:rsidR="00033544" w:rsidRDefault="00033544" w:rsidP="003E07BF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890AD5" w14:textId="196C1B63" w:rsidR="00033544" w:rsidRPr="000A019D" w:rsidRDefault="00033544" w:rsidP="000A019D">
            <w:pPr>
              <w:rPr>
                <w:rFonts w:ascii="Times New Roman" w:hAnsi="Times New Roman" w:cs="Times New Roman"/>
                <w:color w:val="000000"/>
              </w:rPr>
            </w:pPr>
            <w:r w:rsidRPr="000A019D">
              <w:rPr>
                <w:rFonts w:ascii="Times New Roman" w:hAnsi="Times New Roman" w:cs="Times New Roman"/>
              </w:rPr>
              <w:t>Neotaeniogloss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</w:tcPr>
          <w:p w14:paraId="377157C9" w14:textId="630E516E" w:rsidR="00033544" w:rsidRPr="000A019D" w:rsidRDefault="00033544" w:rsidP="003E07BF">
            <w:pPr>
              <w:rPr>
                <w:rFonts w:ascii="Times New Roman" w:hAnsi="Times New Roman" w:cs="Times New Roman"/>
                <w:color w:val="000000"/>
              </w:rPr>
            </w:pPr>
            <w:r w:rsidRPr="000A019D">
              <w:rPr>
                <w:rFonts w:ascii="Times New Roman" w:hAnsi="Times New Roman" w:cs="Times New Roman"/>
              </w:rPr>
              <w:t>Neritidae</w:t>
            </w:r>
            <w:r w:rsidR="00740746">
              <w:rPr>
                <w:rFonts w:ascii="Times New Roman" w:hAnsi="Times New Roman" w:cs="Times New Roman"/>
              </w:rPr>
              <w:t xml:space="preserve"> (Nep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12417BA9" w14:textId="77FF394B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7531BA5D" w14:textId="188F2142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0FC775ED" w14:textId="77090FDE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±36.4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7203CD8D" w14:textId="31B2AB6A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16F18CDE" w14:textId="2E66CD69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4BB5D0D4" w14:textId="38E30F0F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191926FD" w14:textId="4BF40009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±51.2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74F986CF" w14:textId="446127CA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8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23B5974E" w14:textId="57DD1BD4" w:rsidR="00033544" w:rsidRPr="00BA71D1" w:rsidRDefault="00A44EB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3*</w:t>
            </w:r>
          </w:p>
        </w:tc>
      </w:tr>
      <w:tr w:rsidR="00740746" w:rsidRPr="00BA71D1" w14:paraId="64F4364E" w14:textId="77777777" w:rsidTr="004A7D25">
        <w:tc>
          <w:tcPr>
            <w:tcW w:w="1269" w:type="dxa"/>
            <w:vMerge/>
          </w:tcPr>
          <w:p w14:paraId="4EF8D89F" w14:textId="77777777" w:rsidR="00033544" w:rsidRDefault="00033544" w:rsidP="003E07BF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B9B21B4" w14:textId="77777777" w:rsidR="00033544" w:rsidRPr="000A019D" w:rsidRDefault="00033544" w:rsidP="003E07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  <w:bottom w:val="nil"/>
            </w:tcBorders>
          </w:tcPr>
          <w:p w14:paraId="4968DD58" w14:textId="35EE1AFF" w:rsidR="00033544" w:rsidRPr="000A019D" w:rsidRDefault="00033544" w:rsidP="003E07BF">
            <w:pPr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Planorbidae</w:t>
            </w:r>
            <w:r w:rsidR="00740746">
              <w:rPr>
                <w:rFonts w:ascii="Times New Roman" w:hAnsi="Times New Roman" w:cs="Times New Roman"/>
              </w:rPr>
              <w:t xml:space="preserve"> (Pla)</w:t>
            </w:r>
          </w:p>
        </w:tc>
        <w:tc>
          <w:tcPr>
            <w:tcW w:w="656" w:type="dxa"/>
            <w:tcBorders>
              <w:top w:val="nil"/>
              <w:bottom w:val="nil"/>
            </w:tcBorders>
          </w:tcPr>
          <w:p w14:paraId="57004279" w14:textId="0FD686D5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207" w:type="dxa"/>
            <w:tcBorders>
              <w:top w:val="nil"/>
              <w:bottom w:val="nil"/>
            </w:tcBorders>
          </w:tcPr>
          <w:p w14:paraId="4002FD10" w14:textId="661537E3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  <w:bottom w:val="nil"/>
            </w:tcBorders>
          </w:tcPr>
          <w:p w14:paraId="4DB3383C" w14:textId="7302F1DE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.7±70.5</w:t>
            </w:r>
          </w:p>
        </w:tc>
        <w:tc>
          <w:tcPr>
            <w:tcW w:w="1411" w:type="dxa"/>
            <w:tcBorders>
              <w:top w:val="nil"/>
              <w:bottom w:val="nil"/>
            </w:tcBorders>
          </w:tcPr>
          <w:p w14:paraId="6F814570" w14:textId="5305BE5E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4D51CC41" w14:textId="1E650B92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615A91C" w14:textId="25799757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8058CAA" w14:textId="39CC06FC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2±53.5</w:t>
            </w:r>
          </w:p>
        </w:tc>
        <w:tc>
          <w:tcPr>
            <w:tcW w:w="813" w:type="dxa"/>
            <w:tcBorders>
              <w:top w:val="nil"/>
              <w:bottom w:val="nil"/>
            </w:tcBorders>
          </w:tcPr>
          <w:p w14:paraId="27F2020B" w14:textId="5BC7D610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8</w:t>
            </w:r>
          </w:p>
        </w:tc>
        <w:tc>
          <w:tcPr>
            <w:tcW w:w="842" w:type="dxa"/>
            <w:tcBorders>
              <w:top w:val="nil"/>
              <w:bottom w:val="nil"/>
            </w:tcBorders>
          </w:tcPr>
          <w:p w14:paraId="0A4520E3" w14:textId="4500D591" w:rsidR="00033544" w:rsidRPr="00BA71D1" w:rsidRDefault="008D5664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3*</w:t>
            </w:r>
          </w:p>
        </w:tc>
      </w:tr>
      <w:tr w:rsidR="00740746" w:rsidRPr="00BA71D1" w14:paraId="1E031C42" w14:textId="77777777" w:rsidTr="004A7D25">
        <w:tc>
          <w:tcPr>
            <w:tcW w:w="1269" w:type="dxa"/>
            <w:vMerge/>
            <w:tcBorders>
              <w:bottom w:val="single" w:sz="4" w:space="0" w:color="auto"/>
            </w:tcBorders>
          </w:tcPr>
          <w:p w14:paraId="68FC668B" w14:textId="77777777" w:rsidR="00033544" w:rsidRDefault="00033544" w:rsidP="003E07BF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/>
            <w:tcBorders>
              <w:top w:val="nil"/>
              <w:bottom w:val="single" w:sz="4" w:space="0" w:color="auto"/>
            </w:tcBorders>
          </w:tcPr>
          <w:p w14:paraId="35F6CC98" w14:textId="77777777" w:rsidR="00033544" w:rsidRPr="000A019D" w:rsidRDefault="00033544" w:rsidP="003E07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53" w:type="dxa"/>
            <w:tcBorders>
              <w:top w:val="nil"/>
              <w:bottom w:val="single" w:sz="4" w:space="0" w:color="auto"/>
            </w:tcBorders>
          </w:tcPr>
          <w:p w14:paraId="5813C4D9" w14:textId="4532CF35" w:rsidR="00033544" w:rsidRPr="000A019D" w:rsidRDefault="00033544" w:rsidP="003E07BF">
            <w:pPr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Thiaridae</w:t>
            </w:r>
            <w:r w:rsidR="00740746">
              <w:rPr>
                <w:rFonts w:ascii="Times New Roman" w:hAnsi="Times New Roman" w:cs="Times New Roman"/>
              </w:rPr>
              <w:t xml:space="preserve"> (Thi)</w:t>
            </w:r>
          </w:p>
        </w:tc>
        <w:tc>
          <w:tcPr>
            <w:tcW w:w="656" w:type="dxa"/>
            <w:tcBorders>
              <w:top w:val="nil"/>
              <w:bottom w:val="single" w:sz="4" w:space="0" w:color="auto"/>
            </w:tcBorders>
          </w:tcPr>
          <w:p w14:paraId="0973ACAD" w14:textId="52C0D171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207" w:type="dxa"/>
            <w:tcBorders>
              <w:top w:val="nil"/>
              <w:bottom w:val="single" w:sz="4" w:space="0" w:color="auto"/>
            </w:tcBorders>
          </w:tcPr>
          <w:p w14:paraId="35B41548" w14:textId="188901A1" w:rsidR="00033544" w:rsidRPr="000A019D" w:rsidRDefault="00033544" w:rsidP="003E07BF">
            <w:pPr>
              <w:jc w:val="center"/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  <w:bottom w:val="single" w:sz="4" w:space="0" w:color="auto"/>
            </w:tcBorders>
          </w:tcPr>
          <w:p w14:paraId="58A139FB" w14:textId="6A4DCEA0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9.7±117.7</w:t>
            </w:r>
          </w:p>
        </w:tc>
        <w:tc>
          <w:tcPr>
            <w:tcW w:w="1411" w:type="dxa"/>
            <w:tcBorders>
              <w:top w:val="nil"/>
              <w:bottom w:val="single" w:sz="4" w:space="0" w:color="auto"/>
            </w:tcBorders>
          </w:tcPr>
          <w:p w14:paraId="3C3A2F52" w14:textId="45FCBF52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1F362E2A" w14:textId="0C44758C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7C95BEC5" w14:textId="395E3DA6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17C490A4" w14:textId="0DF6B2C4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.9±88</w:t>
            </w:r>
            <w:r w:rsidR="00084F4C"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</w:tcPr>
          <w:p w14:paraId="6AEDADD4" w14:textId="7172AC3D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8</w:t>
            </w:r>
          </w:p>
        </w:tc>
        <w:tc>
          <w:tcPr>
            <w:tcW w:w="842" w:type="dxa"/>
            <w:tcBorders>
              <w:top w:val="nil"/>
              <w:bottom w:val="single" w:sz="4" w:space="0" w:color="auto"/>
            </w:tcBorders>
          </w:tcPr>
          <w:p w14:paraId="3B329E71" w14:textId="1F6CCBF9" w:rsidR="00033544" w:rsidRPr="00BA71D1" w:rsidRDefault="000301C1" w:rsidP="003E07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3*</w:t>
            </w:r>
          </w:p>
        </w:tc>
      </w:tr>
      <w:tr w:rsidR="00740746" w:rsidRPr="00BA71D1" w14:paraId="5FD4114D" w14:textId="77777777" w:rsidTr="004A7D25">
        <w:tc>
          <w:tcPr>
            <w:tcW w:w="126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0614EB3" w14:textId="6602DDA3" w:rsidR="00033544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rustacea</w:t>
            </w:r>
          </w:p>
        </w:tc>
        <w:tc>
          <w:tcPr>
            <w:tcW w:w="179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01504AB" w14:textId="58B2DB08" w:rsidR="00033544" w:rsidRPr="00BA71D1" w:rsidRDefault="00033544" w:rsidP="003B079D">
            <w:pPr>
              <w:rPr>
                <w:rFonts w:ascii="Times New Roman" w:hAnsi="Times New Roman" w:cs="Times New Roman"/>
                <w:color w:val="000000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ecapoda</w:t>
            </w:r>
          </w:p>
        </w:tc>
        <w:tc>
          <w:tcPr>
            <w:tcW w:w="2353" w:type="dxa"/>
            <w:tcBorders>
              <w:top w:val="single" w:sz="4" w:space="0" w:color="auto"/>
              <w:bottom w:val="nil"/>
            </w:tcBorders>
            <w:vAlign w:val="bottom"/>
          </w:tcPr>
          <w:p w14:paraId="6160CD37" w14:textId="5722403A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  <w:r w:rsidRPr="00BA71D1">
              <w:rPr>
                <w:rFonts w:ascii="Times New Roman" w:hAnsi="Times New Roman" w:cs="Times New Roman"/>
              </w:rPr>
              <w:t>Atyidae</w:t>
            </w:r>
            <w:r w:rsidR="00740746">
              <w:rPr>
                <w:rFonts w:ascii="Times New Roman" w:hAnsi="Times New Roman" w:cs="Times New Roman"/>
              </w:rPr>
              <w:t xml:space="preserve"> (Aty)</w:t>
            </w:r>
          </w:p>
        </w:tc>
        <w:tc>
          <w:tcPr>
            <w:tcW w:w="656" w:type="dxa"/>
            <w:tcBorders>
              <w:top w:val="single" w:sz="4" w:space="0" w:color="auto"/>
              <w:bottom w:val="nil"/>
            </w:tcBorders>
          </w:tcPr>
          <w:p w14:paraId="59ADA08E" w14:textId="1EAF2BF1" w:rsidR="00033544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</w:t>
            </w:r>
          </w:p>
        </w:tc>
        <w:tc>
          <w:tcPr>
            <w:tcW w:w="1207" w:type="dxa"/>
            <w:tcBorders>
              <w:top w:val="single" w:sz="4" w:space="0" w:color="auto"/>
              <w:bottom w:val="nil"/>
            </w:tcBorders>
          </w:tcPr>
          <w:p w14:paraId="74F53ECD" w14:textId="41358AC7" w:rsidR="00033544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 w:rsidRPr="003427A9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</w:tcPr>
          <w:p w14:paraId="7F7728CB" w14:textId="155523DD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.7±44.3</w:t>
            </w:r>
          </w:p>
        </w:tc>
        <w:tc>
          <w:tcPr>
            <w:tcW w:w="1411" w:type="dxa"/>
            <w:tcBorders>
              <w:top w:val="single" w:sz="4" w:space="0" w:color="auto"/>
              <w:bottom w:val="nil"/>
            </w:tcBorders>
          </w:tcPr>
          <w:p w14:paraId="1964EA5C" w14:textId="7E4D9CC3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4F7F9394" w14:textId="0283EFFC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6C4D6B88" w14:textId="1A9A55DD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71232748" w14:textId="759E9C1C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±30.1</w:t>
            </w:r>
          </w:p>
        </w:tc>
        <w:tc>
          <w:tcPr>
            <w:tcW w:w="813" w:type="dxa"/>
            <w:tcBorders>
              <w:top w:val="single" w:sz="4" w:space="0" w:color="auto"/>
              <w:bottom w:val="nil"/>
            </w:tcBorders>
          </w:tcPr>
          <w:p w14:paraId="6CA6DE21" w14:textId="50BE3D05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74</w:t>
            </w:r>
          </w:p>
        </w:tc>
        <w:tc>
          <w:tcPr>
            <w:tcW w:w="842" w:type="dxa"/>
            <w:tcBorders>
              <w:top w:val="single" w:sz="4" w:space="0" w:color="auto"/>
              <w:bottom w:val="nil"/>
            </w:tcBorders>
          </w:tcPr>
          <w:p w14:paraId="58A48442" w14:textId="7B9570AB" w:rsidR="00033544" w:rsidRPr="00BA71D1" w:rsidRDefault="004C6D3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3*</w:t>
            </w:r>
          </w:p>
        </w:tc>
      </w:tr>
      <w:tr w:rsidR="00740746" w:rsidRPr="00BA71D1" w14:paraId="112A68B9" w14:textId="77777777" w:rsidTr="004A7D25">
        <w:tc>
          <w:tcPr>
            <w:tcW w:w="1269" w:type="dxa"/>
            <w:vMerge/>
            <w:tcBorders>
              <w:top w:val="nil"/>
            </w:tcBorders>
          </w:tcPr>
          <w:p w14:paraId="3CD5AD4F" w14:textId="77777777" w:rsidR="00033544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93" w:type="dxa"/>
            <w:vMerge/>
            <w:tcBorders>
              <w:top w:val="nil"/>
            </w:tcBorders>
            <w:vAlign w:val="bottom"/>
          </w:tcPr>
          <w:p w14:paraId="6C6689E9" w14:textId="77777777" w:rsidR="00033544" w:rsidRPr="00BA71D1" w:rsidRDefault="00033544" w:rsidP="00317E2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353" w:type="dxa"/>
            <w:tcBorders>
              <w:top w:val="nil"/>
            </w:tcBorders>
            <w:vAlign w:val="bottom"/>
          </w:tcPr>
          <w:p w14:paraId="34C5A429" w14:textId="6212B3D0" w:rsidR="00033544" w:rsidRPr="00BA71D1" w:rsidRDefault="00033544" w:rsidP="00317E2A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otamonautidae</w:t>
            </w:r>
            <w:r w:rsidR="00740746">
              <w:rPr>
                <w:rFonts w:ascii="Times New Roman" w:hAnsi="Times New Roman" w:cs="Times New Roman"/>
                <w:color w:val="000000"/>
              </w:rPr>
              <w:t xml:space="preserve"> (Pot)</w:t>
            </w:r>
          </w:p>
        </w:tc>
        <w:tc>
          <w:tcPr>
            <w:tcW w:w="656" w:type="dxa"/>
            <w:tcBorders>
              <w:top w:val="nil"/>
            </w:tcBorders>
          </w:tcPr>
          <w:p w14:paraId="1D377DC2" w14:textId="5D67476A" w:rsidR="00033544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</w:t>
            </w:r>
          </w:p>
        </w:tc>
        <w:tc>
          <w:tcPr>
            <w:tcW w:w="1207" w:type="dxa"/>
            <w:tcBorders>
              <w:top w:val="nil"/>
            </w:tcBorders>
          </w:tcPr>
          <w:p w14:paraId="74E02C2D" w14:textId="5E2B8399" w:rsidR="00033544" w:rsidRPr="003427A9" w:rsidRDefault="00033544" w:rsidP="00317E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327" w:type="dxa"/>
            <w:tcBorders>
              <w:top w:val="nil"/>
            </w:tcBorders>
          </w:tcPr>
          <w:p w14:paraId="570BBD19" w14:textId="79628383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7±23.5</w:t>
            </w:r>
          </w:p>
        </w:tc>
        <w:tc>
          <w:tcPr>
            <w:tcW w:w="1411" w:type="dxa"/>
            <w:tcBorders>
              <w:top w:val="nil"/>
            </w:tcBorders>
          </w:tcPr>
          <w:p w14:paraId="78624092" w14:textId="535C235D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</w:tcBorders>
          </w:tcPr>
          <w:p w14:paraId="6C540EBB" w14:textId="0653E517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±1.73</w:t>
            </w:r>
          </w:p>
        </w:tc>
        <w:tc>
          <w:tcPr>
            <w:tcW w:w="1260" w:type="dxa"/>
            <w:tcBorders>
              <w:top w:val="nil"/>
            </w:tcBorders>
          </w:tcPr>
          <w:p w14:paraId="6FC61923" w14:textId="4F1E7E95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3±65.6</w:t>
            </w:r>
          </w:p>
        </w:tc>
        <w:tc>
          <w:tcPr>
            <w:tcW w:w="1260" w:type="dxa"/>
            <w:tcBorders>
              <w:top w:val="nil"/>
            </w:tcBorders>
          </w:tcPr>
          <w:p w14:paraId="1DBF41A3" w14:textId="74ACFACD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±6.8</w:t>
            </w:r>
          </w:p>
        </w:tc>
        <w:tc>
          <w:tcPr>
            <w:tcW w:w="813" w:type="dxa"/>
            <w:tcBorders>
              <w:top w:val="nil"/>
            </w:tcBorders>
          </w:tcPr>
          <w:p w14:paraId="4D45CFAC" w14:textId="5E79A33D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62</w:t>
            </w:r>
          </w:p>
        </w:tc>
        <w:tc>
          <w:tcPr>
            <w:tcW w:w="842" w:type="dxa"/>
            <w:tcBorders>
              <w:top w:val="nil"/>
            </w:tcBorders>
          </w:tcPr>
          <w:p w14:paraId="0A3CE1F0" w14:textId="5B210194" w:rsidR="00033544" w:rsidRPr="00BA71D1" w:rsidRDefault="002B492E" w:rsidP="00317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5</w:t>
            </w:r>
          </w:p>
        </w:tc>
      </w:tr>
    </w:tbl>
    <w:p w14:paraId="30AE62D9" w14:textId="579FD73A" w:rsidR="00ED70E4" w:rsidRPr="00920E43" w:rsidRDefault="004A7D25" w:rsidP="00920E43">
      <w:pPr>
        <w:pStyle w:val="Caption"/>
        <w:spacing w:before="240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ote: FFG – functional feeding group</w:t>
      </w:r>
      <w:r w:rsidR="00327E5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[</w:t>
      </w:r>
      <w:r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G</w:t>
      </w:r>
      <w:r w:rsidR="00D94973"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llector-gatherer, CF</w:t>
      </w:r>
      <w:r w:rsidR="00D94973"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llector</w:t>
      </w:r>
      <w:r w:rsidR="00D94973"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-</w:t>
      </w:r>
      <w:r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lterer, </w:t>
      </w:r>
      <w:r w:rsidR="00D94973" w:rsidRP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: predator, SC: scraper-collector, SH: shredder</w:t>
      </w:r>
      <w:r w:rsidR="00327E5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]. </w:t>
      </w:r>
      <w:r w:rsidR="005B30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olerance [</w:t>
      </w:r>
      <w:r w:rsid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H – high</w:t>
      </w:r>
      <w:r w:rsidR="00582F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1-5)</w:t>
      </w:r>
      <w:r w:rsid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M – moderate</w:t>
      </w:r>
      <w:r w:rsidR="00582F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6-10)</w:t>
      </w:r>
      <w:r w:rsid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L </w:t>
      </w:r>
      <w:r w:rsidR="001C1EA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–</w:t>
      </w:r>
      <w:r w:rsidR="00D9497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low</w:t>
      </w:r>
      <w:r w:rsidR="00582F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11-15)</w:t>
      </w:r>
      <w:r w:rsidR="005B30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]</w:t>
      </w:r>
      <w:r w:rsidR="001C1EA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* denotes significance at p &lt; 0.05.</w:t>
      </w:r>
    </w:p>
    <w:p w14:paraId="00C0CBDC" w14:textId="05625ADB" w:rsidR="002C3BE0" w:rsidRDefault="00ED70E4" w:rsidP="00C62BF6">
      <w:pPr>
        <w:pStyle w:val="Caption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ED70E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lastRenderedPageBreak/>
        <w:t xml:space="preserve">Online Resource </w:t>
      </w:r>
      <w:r w:rsidR="002C3BE0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="002C3BE0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Table_S \* ARABIC </w:instrText>
      </w:r>
      <w:r w:rsidR="002C3BE0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2C3BE0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2</w:t>
      </w:r>
      <w:r w:rsidR="002C3BE0" w:rsidRPr="00DB0F07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="002C3BE0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1708E2" w:rsidRPr="001708E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air-wise</w:t>
      </w:r>
      <w:r w:rsidR="001708E2" w:rsidRPr="008C1EC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71F38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IMPER 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alysis </w:t>
      </w:r>
      <w:r w:rsidR="008C1EC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r contributions of the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most influential </w:t>
      </w:r>
      <w:r w:rsidR="00A269D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croinvertebrate </w:t>
      </w:r>
      <w:r w:rsidR="00EF502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amilies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EF502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etermining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71F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mmunity dissimilarities</w:t>
      </w:r>
      <w:r w:rsidR="00EE3BB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%)</w:t>
      </w:r>
      <w:r w:rsidR="00D71F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he</w:t>
      </w:r>
      <w:r w:rsidR="00C62BF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2840CD" w:rsidRPr="00BB38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SC</w:t>
      </w:r>
      <w:r w:rsidR="00B71F5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The taxa</w:t>
      </w:r>
      <w:r w:rsidR="003C0AA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D0B9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umulatively contributed to </w:t>
      </w:r>
      <w:r w:rsidR="00B71F5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t least 70%</w:t>
      </w:r>
      <w:r w:rsidR="001404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D0B9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f the dissimilarities </w:t>
      </w:r>
      <w:r w:rsidR="001404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r each stream pair</w:t>
      </w:r>
      <w:r w:rsidR="00B71F5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18310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ignificant contributors are marked with asterisk (*)</w:t>
      </w:r>
    </w:p>
    <w:tbl>
      <w:tblPr>
        <w:tblStyle w:val="TableGrid"/>
        <w:tblW w:w="14738" w:type="dxa"/>
        <w:tblInd w:w="-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708"/>
        <w:gridCol w:w="1701"/>
        <w:gridCol w:w="709"/>
        <w:gridCol w:w="1701"/>
        <w:gridCol w:w="709"/>
        <w:gridCol w:w="1838"/>
        <w:gridCol w:w="713"/>
        <w:gridCol w:w="1696"/>
        <w:gridCol w:w="709"/>
        <w:gridCol w:w="1701"/>
        <w:gridCol w:w="709"/>
      </w:tblGrid>
      <w:tr w:rsidR="00E454AF" w:rsidRPr="00AC2C85" w14:paraId="60047289" w14:textId="53ADF3A8" w:rsidTr="005D5EA7">
        <w:trPr>
          <w:tblHeader/>
        </w:trPr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E210E8" w14:textId="416F2375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ISDS-KYAST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440FBD9" w14:textId="77717AFE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ISDS-KYAB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2A0A03" w14:textId="093DEAA0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ISDS-KYAFUS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F3031F" w14:textId="4BA422AA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YAST-KYABR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F8EEA5" w14:textId="0F831677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YAST-KYAFUS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694674" w14:textId="18260254" w:rsidR="00E454AF" w:rsidRPr="00AC2C85" w:rsidRDefault="00E454AF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C2C85">
              <w:rPr>
                <w:rFonts w:ascii="Times New Roman" w:hAnsi="Times New Roman" w:cs="Times New Roman"/>
                <w:b/>
                <w:bCs/>
              </w:rPr>
              <w:t>KYABR-KYAFUS</w:t>
            </w:r>
          </w:p>
        </w:tc>
      </w:tr>
      <w:tr w:rsidR="005D5EA7" w:rsidRPr="00AC2C85" w14:paraId="1A511322" w14:textId="77777777" w:rsidTr="00BF7B2E">
        <w:trPr>
          <w:tblHeader/>
        </w:trPr>
        <w:tc>
          <w:tcPr>
            <w:tcW w:w="1473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03E8F023" w14:textId="243FB259" w:rsidR="005D5EA7" w:rsidRPr="00AC2C85" w:rsidRDefault="005D5EA7" w:rsidP="00560B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ders</w:t>
            </w:r>
          </w:p>
        </w:tc>
      </w:tr>
      <w:tr w:rsidR="005D5EA7" w:rsidRPr="00AC2C85" w14:paraId="3EBCF3A3" w14:textId="77777777" w:rsidTr="00BF7B2E">
        <w:trPr>
          <w:tblHeader/>
        </w:trPr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50753D" w14:textId="773B73C3" w:rsidR="005D5EA7" w:rsidRPr="00523073" w:rsidRDefault="005D5EA7" w:rsidP="00480BD9">
            <w:pPr>
              <w:jc w:val="right"/>
              <w:rPr>
                <w:rFonts w:ascii="Times New Roman" w:hAnsi="Times New Roman" w:cs="Times New Roman"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 xml:space="preserve">= </w:t>
            </w:r>
            <w:r>
              <w:rPr>
                <w:rFonts w:ascii="Times New Roman" w:hAnsi="Times New Roman" w:cs="Times New Roman"/>
              </w:rPr>
              <w:t>43.11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E836B" w14:textId="08081B6C" w:rsidR="005D5EA7" w:rsidRPr="00AC2C85" w:rsidRDefault="005D5EA7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40.57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F48D0C" w14:textId="11C9654E" w:rsidR="005D5EA7" w:rsidRPr="00AC2C85" w:rsidRDefault="005D5EA7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41.97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D3AB6C" w14:textId="17D32411" w:rsidR="005D5EA7" w:rsidRPr="00AC2C85" w:rsidRDefault="005D5EA7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44.04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643290" w14:textId="6A390C98" w:rsidR="005D5EA7" w:rsidRPr="00AC2C85" w:rsidRDefault="005D5EA7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42.29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F4A078" w14:textId="1312AA1B" w:rsidR="005D5EA7" w:rsidRPr="00AC2C85" w:rsidRDefault="005D5EA7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43.36</w:t>
            </w:r>
          </w:p>
        </w:tc>
      </w:tr>
      <w:tr w:rsidR="00BF7B2E" w:rsidRPr="00AC2C85" w14:paraId="388A452B" w14:textId="77777777" w:rsidTr="00806349">
        <w:trPr>
          <w:tblHeader/>
        </w:trPr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5A611B0" w14:textId="77777777" w:rsidR="00BF7B2E" w:rsidRPr="00AC2C85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4F0135FF" w14:textId="77777777" w:rsidR="00BF7B2E" w:rsidRPr="009A142D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C816627" w14:textId="77777777" w:rsidR="00BF7B2E" w:rsidRPr="009A142D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B38E34D" w14:textId="77777777" w:rsidR="00BF7B2E" w:rsidRPr="00AC2C85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074C1A3" w14:textId="77777777" w:rsidR="00BF7B2E" w:rsidRPr="00AC2C85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A355AB0" w14:textId="77777777" w:rsidR="00BF7B2E" w:rsidRPr="00AC2C85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BE4EEED" w14:textId="77777777" w:rsidR="00BF7B2E" w:rsidRPr="00AC2C85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08AEBD89" w14:textId="77777777" w:rsidR="00BF7B2E" w:rsidRPr="00AC2C85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32A9F687" w14:textId="77777777" w:rsidR="00BF7B2E" w:rsidRPr="00AC2C85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D637701" w14:textId="77777777" w:rsidR="00BF7B2E" w:rsidRPr="00AC2C85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BD932A9" w14:textId="77777777" w:rsidR="00BF7B2E" w:rsidRPr="00AC2C85" w:rsidRDefault="00BF7B2E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6795A4E" w14:textId="77777777" w:rsidR="00BF7B2E" w:rsidRPr="00AC2C85" w:rsidRDefault="00BF7B2E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</w:tr>
      <w:tr w:rsidR="00502760" w:rsidRPr="00D76725" w14:paraId="09876061" w14:textId="77777777" w:rsidTr="001D4458">
        <w:trPr>
          <w:tblHeader/>
        </w:trPr>
        <w:tc>
          <w:tcPr>
            <w:tcW w:w="1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4F1FEA" w14:textId="498ADAF1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Odonata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8836E9" w14:textId="28195345" w:rsidR="00502760" w:rsidRPr="00D76725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AF7FDA" w14:textId="0E4AF465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</w:rPr>
              <w:t>Neotaeniogloss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C8CE19" w14:textId="7841F34D" w:rsidR="00502760" w:rsidRPr="00D76725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977151" w14:textId="09AB66C5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E32145" w14:textId="36C5E89D" w:rsidR="00502760" w:rsidRP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  <w:color w:val="000000"/>
              </w:rPr>
              <w:t>18.9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801CAD" w14:textId="217BB792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Odonata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D8CCB4" w14:textId="4B69978B" w:rsidR="00502760" w:rsidRPr="00D76725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5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31BD2D" w14:textId="677A397D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Odonat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33527E" w14:textId="25E264A7" w:rsidR="00502760" w:rsidRPr="00D76725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0A23C" w14:textId="69D41210" w:rsidR="00502760" w:rsidRPr="00D76725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CB84E" w14:textId="2E7451C4" w:rsidR="00502760" w:rsidRPr="00D76725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6</w:t>
            </w:r>
          </w:p>
        </w:tc>
      </w:tr>
      <w:tr w:rsidR="00502760" w:rsidRPr="00D76725" w14:paraId="58BEBA09" w14:textId="77777777" w:rsidTr="001D4458">
        <w:trPr>
          <w:tblHeader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7151E605" w14:textId="2ED1E23D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DF25117" w14:textId="03328A3D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1DC231" w14:textId="6627CA52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emi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4AF7565" w14:textId="02D352E1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A3761E1" w14:textId="12EA6BA7" w:rsidR="00502760" w:rsidRPr="000A019D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donatan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2EBCD" w14:textId="0FA75536" w:rsidR="00502760" w:rsidRP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  <w:color w:val="000000"/>
              </w:rPr>
              <w:t>16.9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</w:tcPr>
          <w:p w14:paraId="000CE301" w14:textId="261BD123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</w:tcPr>
          <w:p w14:paraId="096D5470" w14:textId="2F5BD4BE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424D1392" w14:textId="0CC5EC20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1F4A918" w14:textId="3BD74AA9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07B1F2" w14:textId="787981FB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Hemi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C425B8B" w14:textId="10A89C1D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5</w:t>
            </w:r>
          </w:p>
        </w:tc>
      </w:tr>
      <w:tr w:rsidR="00502760" w:rsidRPr="00D76725" w14:paraId="2C5B0482" w14:textId="77777777" w:rsidTr="001D4458">
        <w:trPr>
          <w:tblHeader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76CB9D6A" w14:textId="45805A44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Hemiptera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C62D348" w14:textId="791B4702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6506105" w14:textId="019E16B3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Plecopter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4A7045E" w14:textId="0AC06B2C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65F2DE4" w14:textId="663AAEC4" w:rsidR="00502760" w:rsidRPr="000A019D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mipter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704FF4" w14:textId="46EE65E0" w:rsidR="00502760" w:rsidRP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  <w:color w:val="000000"/>
              </w:rPr>
              <w:t>12.6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</w:tcPr>
          <w:p w14:paraId="5BB83275" w14:textId="38E94AF4" w:rsidR="00502760" w:rsidRPr="00BA71D1" w:rsidRDefault="00BB3220" w:rsidP="00502760">
            <w:pPr>
              <w:rPr>
                <w:rFonts w:ascii="Times New Roman" w:hAnsi="Times New Roman" w:cs="Times New Roman"/>
                <w:color w:val="000000"/>
              </w:rPr>
            </w:pPr>
            <w:r w:rsidRPr="00BB3220">
              <w:rPr>
                <w:rFonts w:ascii="Times New Roman" w:hAnsi="Times New Roman" w:cs="Times New Roman"/>
              </w:rPr>
              <w:t>Neotaenioglossa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</w:tcPr>
          <w:p w14:paraId="4474A525" w14:textId="363BB963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49F052D5" w14:textId="7137E89D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Tricho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3A69FC7" w14:textId="2E15A052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A4C6C6F" w14:textId="28993199" w:rsidR="00502760" w:rsidRPr="00BA71D1" w:rsidRDefault="00BB3220" w:rsidP="00502760">
            <w:pPr>
              <w:rPr>
                <w:rFonts w:ascii="Times New Roman" w:hAnsi="Times New Roman" w:cs="Times New Roman"/>
                <w:color w:val="000000"/>
              </w:rPr>
            </w:pPr>
            <w:r w:rsidRPr="00BB3220">
              <w:rPr>
                <w:rFonts w:ascii="Times New Roman" w:hAnsi="Times New Roman" w:cs="Times New Roman"/>
              </w:rPr>
              <w:t>Neotaeniogloss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E8C1AD" w14:textId="56DC213F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8</w:t>
            </w:r>
          </w:p>
        </w:tc>
      </w:tr>
      <w:tr w:rsidR="00502760" w:rsidRPr="00D76725" w14:paraId="4743D954" w14:textId="77777777" w:rsidTr="001D4458">
        <w:trPr>
          <w:tblHeader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90C084C" w14:textId="3EA5DB22" w:rsidR="00502760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Coleoptera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DA6FF16" w14:textId="36611E42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A94C0A9" w14:textId="0F8C6344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oleo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7B01326" w14:textId="0035B878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DB671A" w14:textId="2C616559" w:rsidR="00502760" w:rsidRPr="000A019D" w:rsidRDefault="00502760" w:rsidP="00502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chopter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F4988" w14:textId="690898E1" w:rsidR="00502760" w:rsidRP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  <w:color w:val="000000"/>
              </w:rPr>
              <w:t>12.0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</w:tcPr>
          <w:p w14:paraId="2984AE44" w14:textId="2059FBA3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lecoptera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</w:tcPr>
          <w:p w14:paraId="621E2198" w14:textId="47E7824A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8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38FBBB95" w14:textId="1575DB3B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Hemi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C58042B" w14:textId="2D3CE2A2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7A4B293" w14:textId="182A7D31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Odonat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46379C9" w14:textId="02B6AEDD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7</w:t>
            </w:r>
          </w:p>
        </w:tc>
      </w:tr>
      <w:tr w:rsidR="00502760" w:rsidRPr="00D76725" w14:paraId="1D4A279E" w14:textId="77777777" w:rsidTr="001D4458">
        <w:trPr>
          <w:tblHeader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12DE6558" w14:textId="6C472559" w:rsidR="00502760" w:rsidRDefault="00140866" w:rsidP="00502760">
            <w:pPr>
              <w:rPr>
                <w:rFonts w:ascii="Times New Roman" w:hAnsi="Times New Roman" w:cs="Times New Roman"/>
                <w:color w:val="000000"/>
              </w:rPr>
            </w:pPr>
            <w:r w:rsidRPr="00140866">
              <w:rPr>
                <w:rFonts w:ascii="Times New Roman" w:hAnsi="Times New Roman" w:cs="Times New Roman"/>
                <w:color w:val="000000"/>
              </w:rPr>
              <w:t>Neotaeniogloss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8E2A96C" w14:textId="1F4E3623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A8A86E0" w14:textId="5BE585CF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i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6515EB" w14:textId="290919D1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06AA59" w14:textId="600E1039" w:rsidR="00502760" w:rsidRPr="000A019D" w:rsidRDefault="00140866" w:rsidP="00502760">
            <w:pPr>
              <w:rPr>
                <w:rFonts w:ascii="Times New Roman" w:hAnsi="Times New Roman" w:cs="Times New Roman"/>
              </w:rPr>
            </w:pPr>
            <w:r w:rsidRPr="00140866">
              <w:rPr>
                <w:rFonts w:ascii="Times New Roman" w:hAnsi="Times New Roman" w:cs="Times New Roman"/>
              </w:rPr>
              <w:t>Neotaenioglossa</w:t>
            </w:r>
            <w:r w:rsidR="0050276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1C0DF" w14:textId="1E11F2DA" w:rsidR="00502760" w:rsidRP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 w:rsidRPr="00502760">
              <w:rPr>
                <w:rFonts w:ascii="Times New Roman" w:hAnsi="Times New Roman" w:cs="Times New Roman"/>
                <w:color w:val="000000"/>
              </w:rPr>
              <w:t>10.8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</w:tcPr>
          <w:p w14:paraId="3A10E8C1" w14:textId="0DA0B93A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Hemiptera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</w:tcPr>
          <w:p w14:paraId="35BE015E" w14:textId="3039AB7A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547310A" w14:textId="2FA205C1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oleo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73127D3" w14:textId="3283CDA4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D17F4E" w14:textId="00DA8970" w:rsidR="00502760" w:rsidRPr="00BA71D1" w:rsidRDefault="00502760" w:rsidP="0050276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lecopte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70D88E9" w14:textId="20240445" w:rsidR="00502760" w:rsidRDefault="00502760" w:rsidP="00502760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0</w:t>
            </w:r>
          </w:p>
        </w:tc>
      </w:tr>
      <w:tr w:rsidR="00A41C0A" w:rsidRPr="00D76725" w14:paraId="56CBA133" w14:textId="77777777" w:rsidTr="00BF7B2E">
        <w:trPr>
          <w:tblHeader/>
        </w:trPr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C4BA8" w14:textId="77777777" w:rsidR="00A41C0A" w:rsidRDefault="00A41C0A" w:rsidP="00A41C0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1F273B" w14:textId="77777777" w:rsidR="00A41C0A" w:rsidRDefault="00A41C0A" w:rsidP="00A41C0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30AE14" w14:textId="77777777" w:rsidR="00A41C0A" w:rsidRPr="00BA71D1" w:rsidRDefault="00A41C0A" w:rsidP="00A41C0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31AD6" w14:textId="77777777" w:rsidR="00A41C0A" w:rsidRDefault="00A41C0A" w:rsidP="00A41C0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794335" w14:textId="77777777" w:rsidR="00A41C0A" w:rsidRPr="000A019D" w:rsidRDefault="00A41C0A" w:rsidP="00A41C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141C52" w14:textId="77777777" w:rsidR="00A41C0A" w:rsidRDefault="00A41C0A" w:rsidP="00A41C0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F6E5A" w14:textId="77777777" w:rsidR="00A41C0A" w:rsidRPr="00BA71D1" w:rsidRDefault="00A41C0A" w:rsidP="00A41C0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893036" w14:textId="77777777" w:rsidR="00A41C0A" w:rsidRDefault="00A41C0A" w:rsidP="00A41C0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0B6654" w14:textId="77777777" w:rsidR="00A41C0A" w:rsidRPr="00BA71D1" w:rsidRDefault="00A41C0A" w:rsidP="00A41C0A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616EC6" w14:textId="77777777" w:rsidR="00A41C0A" w:rsidRDefault="00A41C0A" w:rsidP="00A41C0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355A2" w14:textId="53280454" w:rsidR="00A41C0A" w:rsidRPr="00BA71D1" w:rsidRDefault="00BF7B2E" w:rsidP="00A41C0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Trichopter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8E810" w14:textId="2FB6511A" w:rsidR="00A41C0A" w:rsidRDefault="00F24F46" w:rsidP="00A41C0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</w:t>
            </w:r>
          </w:p>
        </w:tc>
      </w:tr>
      <w:tr w:rsidR="00BF7B2E" w:rsidRPr="00BF7B2E" w14:paraId="690AE82C" w14:textId="77777777" w:rsidTr="00BF7B2E">
        <w:trPr>
          <w:tblHeader/>
        </w:trPr>
        <w:tc>
          <w:tcPr>
            <w:tcW w:w="1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761A59" w14:textId="1A4E6079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BF7B2E">
              <w:rPr>
                <w:rFonts w:ascii="Times New Roman" w:hAnsi="Times New Roman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DDAE9C" w14:textId="667A0B39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1.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06E2F" w14:textId="77777777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100745" w14:textId="5594D8C6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3.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F3C832" w14:textId="77777777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53EFBF" w14:textId="368A22C9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1.2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213419" w14:textId="77777777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D88863" w14:textId="2CB164E1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0.3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F5079E" w14:textId="77777777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22771" w14:textId="64347E4F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4.8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1FFB3C" w14:textId="77777777" w:rsidR="00BF7B2E" w:rsidRPr="00BF7B2E" w:rsidRDefault="00BF7B2E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F5F6D4" w14:textId="14C7495B" w:rsidR="00BF7B2E" w:rsidRPr="00BF7B2E" w:rsidRDefault="00BF7B2E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F7B2E">
              <w:rPr>
                <w:rFonts w:ascii="Times New Roman" w:hAnsi="Times New Roman" w:cs="Times New Roman"/>
                <w:b/>
                <w:bCs/>
              </w:rPr>
              <w:t>78.7</w:t>
            </w:r>
          </w:p>
        </w:tc>
      </w:tr>
      <w:tr w:rsidR="00A41C0A" w:rsidRPr="00AC2C85" w14:paraId="1A3F6B58" w14:textId="77777777" w:rsidTr="00BF7B2E">
        <w:trPr>
          <w:tblHeader/>
        </w:trPr>
        <w:tc>
          <w:tcPr>
            <w:tcW w:w="1473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5C00801B" w14:textId="2B4DED11" w:rsidR="00A41C0A" w:rsidRPr="00AC2C85" w:rsidRDefault="00A41C0A" w:rsidP="00A41C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amilies</w:t>
            </w:r>
          </w:p>
        </w:tc>
      </w:tr>
      <w:tr w:rsidR="00A41C0A" w:rsidRPr="00AC2C85" w14:paraId="1A1503FF" w14:textId="77777777" w:rsidTr="005D387C">
        <w:trPr>
          <w:tblHeader/>
        </w:trPr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CE537B" w14:textId="7E2A7E6D" w:rsidR="00A41C0A" w:rsidRPr="00523073" w:rsidRDefault="00A41C0A" w:rsidP="00480BD9">
            <w:pPr>
              <w:jc w:val="right"/>
              <w:rPr>
                <w:rFonts w:ascii="Times New Roman" w:hAnsi="Times New Roman" w:cs="Times New Roman"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 xml:space="preserve">= </w:t>
            </w:r>
            <w:r>
              <w:rPr>
                <w:rFonts w:ascii="Times New Roman" w:hAnsi="Times New Roman" w:cs="Times New Roman"/>
              </w:rPr>
              <w:t>70.98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658600" w14:textId="3B2D7E86" w:rsidR="00A41C0A" w:rsidRPr="00AC2C85" w:rsidRDefault="00A41C0A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72.96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D2928E" w14:textId="2F5965AE" w:rsidR="00A41C0A" w:rsidRPr="00AC2C85" w:rsidRDefault="00A41C0A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51.83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4D2248" w14:textId="093E7C6F" w:rsidR="00A41C0A" w:rsidRPr="00AC2C85" w:rsidRDefault="00A41C0A" w:rsidP="00480BD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74.16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29160C" w14:textId="13EBE8EA" w:rsidR="00A41C0A" w:rsidRPr="00AC2C8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63.69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3FA7CB" w14:textId="4433F710" w:rsidR="00A41C0A" w:rsidRPr="00AC2C8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523073">
              <w:rPr>
                <w:rFonts w:ascii="Times New Roman" w:hAnsi="Times New Roman" w:cs="Times New Roman"/>
              </w:rPr>
              <w:t>Ave</w:t>
            </w:r>
            <w:r>
              <w:rPr>
                <w:rFonts w:ascii="Times New Roman" w:hAnsi="Times New Roman" w:cs="Times New Roman"/>
              </w:rPr>
              <w:t>rage</w:t>
            </w:r>
            <w:r w:rsidRPr="00523073">
              <w:rPr>
                <w:rFonts w:ascii="Times New Roman" w:hAnsi="Times New Roman" w:cs="Times New Roman"/>
              </w:rPr>
              <w:t xml:space="preserve"> dissim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523073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62.47</w:t>
            </w:r>
          </w:p>
        </w:tc>
      </w:tr>
      <w:tr w:rsidR="00480BD9" w:rsidRPr="00AC2C85" w14:paraId="23F7A4AF" w14:textId="77777777" w:rsidTr="00806349">
        <w:trPr>
          <w:tblHeader/>
        </w:trPr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3C6F87B9" w14:textId="77777777" w:rsidR="00480BD9" w:rsidRPr="00AC2C85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1DB6A039" w14:textId="77777777" w:rsidR="00480BD9" w:rsidRPr="009A142D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22D6049" w14:textId="77777777" w:rsidR="00480BD9" w:rsidRPr="009A142D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1D37F21" w14:textId="77777777" w:rsidR="00480BD9" w:rsidRPr="00AC2C85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9C0C7B8" w14:textId="77777777" w:rsidR="00480BD9" w:rsidRPr="00AC2C85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3BAA734" w14:textId="77777777" w:rsidR="00480BD9" w:rsidRPr="00AC2C85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AAD22B3" w14:textId="77777777" w:rsidR="00480BD9" w:rsidRPr="00AC2C85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4F18F854" w14:textId="77777777" w:rsidR="00480BD9" w:rsidRPr="00AC2C85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0BFB9D6A" w14:textId="77777777" w:rsidR="00480BD9" w:rsidRPr="00AC2C85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ED29864" w14:textId="77777777" w:rsidR="00480BD9" w:rsidRPr="00AC2C85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02D069B" w14:textId="77777777" w:rsidR="00480BD9" w:rsidRPr="00AC2C85" w:rsidRDefault="00480BD9" w:rsidP="0080634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A63065B" w14:textId="77777777" w:rsidR="00480BD9" w:rsidRPr="00AC2C85" w:rsidRDefault="00480BD9" w:rsidP="00806349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9A142D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</w:tr>
      <w:tr w:rsidR="00324B90" w:rsidRPr="00D76725" w14:paraId="27826089" w14:textId="185BF4E2" w:rsidTr="0022618B">
        <w:trPr>
          <w:tblHeader/>
        </w:trPr>
        <w:tc>
          <w:tcPr>
            <w:tcW w:w="1844" w:type="dxa"/>
            <w:tcBorders>
              <w:top w:val="single" w:sz="4" w:space="0" w:color="auto"/>
            </w:tcBorders>
          </w:tcPr>
          <w:p w14:paraId="27658DE9" w14:textId="54B7901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924FC1C" w14:textId="082A2911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8.7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6F7B901" w14:textId="4440CC76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8ED338F" w14:textId="579CA0A4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8.4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E01EC65" w14:textId="0D8BCD0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Thiarida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F8144E6" w14:textId="0CE6B6CA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1838" w:type="dxa"/>
            <w:tcBorders>
              <w:top w:val="single" w:sz="4" w:space="0" w:color="auto"/>
            </w:tcBorders>
          </w:tcPr>
          <w:p w14:paraId="2AD6ED35" w14:textId="6C67B82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tcBorders>
              <w:top w:val="single" w:sz="4" w:space="0" w:color="auto"/>
            </w:tcBorders>
            <w:vAlign w:val="center"/>
          </w:tcPr>
          <w:p w14:paraId="7E846839" w14:textId="24687356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11.6</w:t>
            </w:r>
          </w:p>
        </w:tc>
        <w:tc>
          <w:tcPr>
            <w:tcW w:w="1696" w:type="dxa"/>
            <w:tcBorders>
              <w:top w:val="single" w:sz="4" w:space="0" w:color="auto"/>
            </w:tcBorders>
          </w:tcPr>
          <w:p w14:paraId="1256D051" w14:textId="0E16382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69DBA2B" w14:textId="4886145E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10.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C3E4788" w14:textId="7D20C640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ACE513A" w14:textId="71276471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10.6</w:t>
            </w:r>
          </w:p>
        </w:tc>
      </w:tr>
      <w:tr w:rsidR="00324B90" w:rsidRPr="00D76725" w14:paraId="2749F7AD" w14:textId="780EF0B7" w:rsidTr="0022618B">
        <w:trPr>
          <w:tblHeader/>
        </w:trPr>
        <w:tc>
          <w:tcPr>
            <w:tcW w:w="1844" w:type="dxa"/>
          </w:tcPr>
          <w:p w14:paraId="4D27BA8A" w14:textId="30A0E80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</w:p>
        </w:tc>
        <w:tc>
          <w:tcPr>
            <w:tcW w:w="708" w:type="dxa"/>
          </w:tcPr>
          <w:p w14:paraId="717F68EF" w14:textId="22328BCE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8.3</w:t>
            </w:r>
          </w:p>
        </w:tc>
        <w:tc>
          <w:tcPr>
            <w:tcW w:w="1701" w:type="dxa"/>
          </w:tcPr>
          <w:p w14:paraId="259FBB7B" w14:textId="04F0AB6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Thiaridae</w:t>
            </w: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709" w:type="dxa"/>
            <w:vAlign w:val="bottom"/>
          </w:tcPr>
          <w:p w14:paraId="78890A05" w14:textId="552D6ED0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7.6</w:t>
            </w:r>
          </w:p>
        </w:tc>
        <w:tc>
          <w:tcPr>
            <w:tcW w:w="1701" w:type="dxa"/>
          </w:tcPr>
          <w:p w14:paraId="082C14E1" w14:textId="614BB12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licidae</w:t>
            </w:r>
          </w:p>
        </w:tc>
        <w:tc>
          <w:tcPr>
            <w:tcW w:w="709" w:type="dxa"/>
            <w:vAlign w:val="bottom"/>
          </w:tcPr>
          <w:p w14:paraId="4D49144B" w14:textId="18622704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6.8</w:t>
            </w:r>
          </w:p>
        </w:tc>
        <w:tc>
          <w:tcPr>
            <w:tcW w:w="1838" w:type="dxa"/>
          </w:tcPr>
          <w:p w14:paraId="1E29BFED" w14:textId="530C0DC3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vAlign w:val="bottom"/>
          </w:tcPr>
          <w:p w14:paraId="5478B82A" w14:textId="4255EE59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9.5</w:t>
            </w:r>
          </w:p>
        </w:tc>
        <w:tc>
          <w:tcPr>
            <w:tcW w:w="1696" w:type="dxa"/>
          </w:tcPr>
          <w:p w14:paraId="42B4A5D0" w14:textId="44E450F0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</w:p>
        </w:tc>
        <w:tc>
          <w:tcPr>
            <w:tcW w:w="709" w:type="dxa"/>
            <w:vAlign w:val="bottom"/>
          </w:tcPr>
          <w:p w14:paraId="538F2189" w14:textId="4DCFBEF6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9.0</w:t>
            </w:r>
          </w:p>
        </w:tc>
        <w:tc>
          <w:tcPr>
            <w:tcW w:w="1701" w:type="dxa"/>
          </w:tcPr>
          <w:p w14:paraId="6B34ABD4" w14:textId="68EAFFF9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</w:p>
        </w:tc>
        <w:tc>
          <w:tcPr>
            <w:tcW w:w="709" w:type="dxa"/>
            <w:vAlign w:val="bottom"/>
          </w:tcPr>
          <w:p w14:paraId="703583BB" w14:textId="6C018B16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7.6</w:t>
            </w:r>
          </w:p>
        </w:tc>
      </w:tr>
      <w:tr w:rsidR="00324B90" w:rsidRPr="00D76725" w14:paraId="4C69F4D2" w14:textId="500B8276" w:rsidTr="0022618B">
        <w:trPr>
          <w:tblHeader/>
        </w:trPr>
        <w:tc>
          <w:tcPr>
            <w:tcW w:w="1844" w:type="dxa"/>
          </w:tcPr>
          <w:p w14:paraId="765716E2" w14:textId="21203A4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0A019D">
              <w:rPr>
                <w:rFonts w:ascii="Times New Roman" w:hAnsi="Times New Roman" w:cs="Times New Roman"/>
              </w:rPr>
              <w:t>Thiaridae</w:t>
            </w: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708" w:type="dxa"/>
          </w:tcPr>
          <w:p w14:paraId="7B61E42C" w14:textId="7174C3D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7.6</w:t>
            </w:r>
          </w:p>
        </w:tc>
        <w:tc>
          <w:tcPr>
            <w:tcW w:w="1701" w:type="dxa"/>
          </w:tcPr>
          <w:p w14:paraId="1173FD3C" w14:textId="60044000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</w:p>
        </w:tc>
        <w:tc>
          <w:tcPr>
            <w:tcW w:w="709" w:type="dxa"/>
            <w:vAlign w:val="bottom"/>
          </w:tcPr>
          <w:p w14:paraId="3FD1E833" w14:textId="027C904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6.1</w:t>
            </w:r>
          </w:p>
        </w:tc>
        <w:tc>
          <w:tcPr>
            <w:tcW w:w="1701" w:type="dxa"/>
          </w:tcPr>
          <w:p w14:paraId="0615D710" w14:textId="06C9E933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ritidae*</w:t>
            </w:r>
          </w:p>
        </w:tc>
        <w:tc>
          <w:tcPr>
            <w:tcW w:w="709" w:type="dxa"/>
            <w:vAlign w:val="bottom"/>
          </w:tcPr>
          <w:p w14:paraId="1661B584" w14:textId="1CA8CCE4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838" w:type="dxa"/>
          </w:tcPr>
          <w:p w14:paraId="0EE83724" w14:textId="53AE42D3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ibellul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vAlign w:val="bottom"/>
          </w:tcPr>
          <w:p w14:paraId="052BC25A" w14:textId="6F77510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8.5</w:t>
            </w:r>
          </w:p>
        </w:tc>
        <w:tc>
          <w:tcPr>
            <w:tcW w:w="1696" w:type="dxa"/>
          </w:tcPr>
          <w:p w14:paraId="7D9807A3" w14:textId="14BA442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licidae</w:t>
            </w:r>
          </w:p>
        </w:tc>
        <w:tc>
          <w:tcPr>
            <w:tcW w:w="709" w:type="dxa"/>
            <w:vAlign w:val="bottom"/>
          </w:tcPr>
          <w:p w14:paraId="534B171B" w14:textId="1693AD39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1701" w:type="dxa"/>
          </w:tcPr>
          <w:p w14:paraId="4352888A" w14:textId="6D627364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shnidae*</w:t>
            </w:r>
          </w:p>
        </w:tc>
        <w:tc>
          <w:tcPr>
            <w:tcW w:w="709" w:type="dxa"/>
            <w:vAlign w:val="bottom"/>
          </w:tcPr>
          <w:p w14:paraId="6498C780" w14:textId="7F42C452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7.0</w:t>
            </w:r>
          </w:p>
        </w:tc>
      </w:tr>
      <w:tr w:rsidR="00324B90" w:rsidRPr="00D76725" w14:paraId="441C7630" w14:textId="542A6326" w:rsidTr="0022618B">
        <w:trPr>
          <w:tblHeader/>
        </w:trPr>
        <w:tc>
          <w:tcPr>
            <w:tcW w:w="1844" w:type="dxa"/>
          </w:tcPr>
          <w:p w14:paraId="53139D01" w14:textId="3507B46E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ibellulidae</w:t>
            </w:r>
          </w:p>
        </w:tc>
        <w:tc>
          <w:tcPr>
            <w:tcW w:w="708" w:type="dxa"/>
          </w:tcPr>
          <w:p w14:paraId="19A7ADFC" w14:textId="278A232A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5.7</w:t>
            </w:r>
          </w:p>
        </w:tc>
        <w:tc>
          <w:tcPr>
            <w:tcW w:w="1701" w:type="dxa"/>
          </w:tcPr>
          <w:p w14:paraId="4186D335" w14:textId="1FEB59E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Veli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9" w:type="dxa"/>
            <w:vAlign w:val="bottom"/>
          </w:tcPr>
          <w:p w14:paraId="2A829CDD" w14:textId="46D4AE7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6.0</w:t>
            </w:r>
          </w:p>
        </w:tc>
        <w:tc>
          <w:tcPr>
            <w:tcW w:w="1701" w:type="dxa"/>
          </w:tcPr>
          <w:p w14:paraId="327B0DD9" w14:textId="0B04012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iidae*</w:t>
            </w:r>
          </w:p>
        </w:tc>
        <w:tc>
          <w:tcPr>
            <w:tcW w:w="709" w:type="dxa"/>
            <w:vAlign w:val="bottom"/>
          </w:tcPr>
          <w:p w14:paraId="0CE24754" w14:textId="44C2923A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838" w:type="dxa"/>
          </w:tcPr>
          <w:p w14:paraId="35CF198C" w14:textId="0D867AA0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licidae*</w:t>
            </w:r>
          </w:p>
        </w:tc>
        <w:tc>
          <w:tcPr>
            <w:tcW w:w="713" w:type="dxa"/>
            <w:vAlign w:val="bottom"/>
          </w:tcPr>
          <w:p w14:paraId="6FAE69C9" w14:textId="3AB6B4B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8.3</w:t>
            </w:r>
          </w:p>
        </w:tc>
        <w:tc>
          <w:tcPr>
            <w:tcW w:w="1696" w:type="dxa"/>
          </w:tcPr>
          <w:p w14:paraId="6513CFEC" w14:textId="0574E77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ixidae*</w:t>
            </w:r>
          </w:p>
        </w:tc>
        <w:tc>
          <w:tcPr>
            <w:tcW w:w="709" w:type="dxa"/>
            <w:vAlign w:val="bottom"/>
          </w:tcPr>
          <w:p w14:paraId="736778C1" w14:textId="6D07339B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6.3</w:t>
            </w:r>
          </w:p>
        </w:tc>
        <w:tc>
          <w:tcPr>
            <w:tcW w:w="1701" w:type="dxa"/>
          </w:tcPr>
          <w:p w14:paraId="31EF9D05" w14:textId="5D67A67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ymnaeidae</w:t>
            </w:r>
          </w:p>
        </w:tc>
        <w:tc>
          <w:tcPr>
            <w:tcW w:w="709" w:type="dxa"/>
            <w:vAlign w:val="bottom"/>
          </w:tcPr>
          <w:p w14:paraId="792A86FD" w14:textId="26C8660E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5.8</w:t>
            </w:r>
          </w:p>
        </w:tc>
      </w:tr>
      <w:tr w:rsidR="00324B90" w:rsidRPr="00D76725" w14:paraId="5F66A26E" w14:textId="6F897E1C" w:rsidTr="0022618B">
        <w:trPr>
          <w:tblHeader/>
        </w:trPr>
        <w:tc>
          <w:tcPr>
            <w:tcW w:w="1844" w:type="dxa"/>
          </w:tcPr>
          <w:p w14:paraId="7221DE58" w14:textId="6C692AF5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Veli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8" w:type="dxa"/>
          </w:tcPr>
          <w:p w14:paraId="7E66B116" w14:textId="7973D919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5.5</w:t>
            </w:r>
          </w:p>
        </w:tc>
        <w:tc>
          <w:tcPr>
            <w:tcW w:w="1701" w:type="dxa"/>
          </w:tcPr>
          <w:p w14:paraId="718B1294" w14:textId="6B123C75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eshnidae </w:t>
            </w:r>
          </w:p>
        </w:tc>
        <w:tc>
          <w:tcPr>
            <w:tcW w:w="709" w:type="dxa"/>
            <w:vAlign w:val="bottom"/>
          </w:tcPr>
          <w:p w14:paraId="7B08E270" w14:textId="229FFA84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3</w:t>
            </w:r>
          </w:p>
        </w:tc>
        <w:tc>
          <w:tcPr>
            <w:tcW w:w="1701" w:type="dxa"/>
          </w:tcPr>
          <w:p w14:paraId="185BB7E7" w14:textId="1F7372E9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Perlidae</w:t>
            </w:r>
          </w:p>
        </w:tc>
        <w:tc>
          <w:tcPr>
            <w:tcW w:w="709" w:type="dxa"/>
            <w:vAlign w:val="bottom"/>
          </w:tcPr>
          <w:p w14:paraId="5A7538A0" w14:textId="336E230B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7</w:t>
            </w:r>
          </w:p>
        </w:tc>
        <w:tc>
          <w:tcPr>
            <w:tcW w:w="1838" w:type="dxa"/>
          </w:tcPr>
          <w:p w14:paraId="11AADBFB" w14:textId="73E75A7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ymnae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vAlign w:val="bottom"/>
          </w:tcPr>
          <w:p w14:paraId="2AEBCF2A" w14:textId="69992A0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8.0</w:t>
            </w:r>
          </w:p>
        </w:tc>
        <w:tc>
          <w:tcPr>
            <w:tcW w:w="1696" w:type="dxa"/>
          </w:tcPr>
          <w:p w14:paraId="62C5F576" w14:textId="60DE9AB4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ibellulidae</w:t>
            </w:r>
          </w:p>
        </w:tc>
        <w:tc>
          <w:tcPr>
            <w:tcW w:w="709" w:type="dxa"/>
            <w:vAlign w:val="bottom"/>
          </w:tcPr>
          <w:p w14:paraId="3A6D5D76" w14:textId="4D9E6E15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6.1</w:t>
            </w:r>
          </w:p>
        </w:tc>
        <w:tc>
          <w:tcPr>
            <w:tcW w:w="1701" w:type="dxa"/>
          </w:tcPr>
          <w:p w14:paraId="30345719" w14:textId="74F1C42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iidae*</w:t>
            </w:r>
          </w:p>
        </w:tc>
        <w:tc>
          <w:tcPr>
            <w:tcW w:w="709" w:type="dxa"/>
            <w:vAlign w:val="bottom"/>
          </w:tcPr>
          <w:p w14:paraId="08B7EF16" w14:textId="235F2D41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5.2</w:t>
            </w:r>
          </w:p>
        </w:tc>
      </w:tr>
      <w:tr w:rsidR="00324B90" w:rsidRPr="00D76725" w14:paraId="3FCE8E18" w14:textId="135BDCA9" w:rsidTr="0022618B">
        <w:trPr>
          <w:tblHeader/>
        </w:trPr>
        <w:tc>
          <w:tcPr>
            <w:tcW w:w="1844" w:type="dxa"/>
          </w:tcPr>
          <w:p w14:paraId="5ED0CCE8" w14:textId="19A1DF6F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pulidae* </w:t>
            </w:r>
          </w:p>
        </w:tc>
        <w:tc>
          <w:tcPr>
            <w:tcW w:w="708" w:type="dxa"/>
          </w:tcPr>
          <w:p w14:paraId="7A0E9F7A" w14:textId="6C5C81ED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5.1</w:t>
            </w:r>
          </w:p>
        </w:tc>
        <w:tc>
          <w:tcPr>
            <w:tcW w:w="1701" w:type="dxa"/>
          </w:tcPr>
          <w:p w14:paraId="6D2B98FB" w14:textId="78699D7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licidae</w:t>
            </w:r>
          </w:p>
        </w:tc>
        <w:tc>
          <w:tcPr>
            <w:tcW w:w="709" w:type="dxa"/>
            <w:vAlign w:val="bottom"/>
          </w:tcPr>
          <w:p w14:paraId="267022FE" w14:textId="19FA3F65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2</w:t>
            </w:r>
          </w:p>
        </w:tc>
        <w:tc>
          <w:tcPr>
            <w:tcW w:w="1701" w:type="dxa"/>
          </w:tcPr>
          <w:p w14:paraId="0B51B720" w14:textId="597FD68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ronomidae</w:t>
            </w:r>
          </w:p>
        </w:tc>
        <w:tc>
          <w:tcPr>
            <w:tcW w:w="709" w:type="dxa"/>
            <w:vAlign w:val="bottom"/>
          </w:tcPr>
          <w:p w14:paraId="46D55972" w14:textId="62511BCB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  <w:tc>
          <w:tcPr>
            <w:tcW w:w="1838" w:type="dxa"/>
          </w:tcPr>
          <w:p w14:paraId="58EB0E1B" w14:textId="6B0CFD8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vAlign w:val="bottom"/>
          </w:tcPr>
          <w:p w14:paraId="7F48A4A1" w14:textId="03F4F05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7.8</w:t>
            </w:r>
          </w:p>
        </w:tc>
        <w:tc>
          <w:tcPr>
            <w:tcW w:w="1696" w:type="dxa"/>
          </w:tcPr>
          <w:p w14:paraId="4C890696" w14:textId="098295D2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shnidae</w:t>
            </w:r>
          </w:p>
        </w:tc>
        <w:tc>
          <w:tcPr>
            <w:tcW w:w="709" w:type="dxa"/>
            <w:vAlign w:val="bottom"/>
          </w:tcPr>
          <w:p w14:paraId="7C1C13C3" w14:textId="49ADB66A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6.2</w:t>
            </w:r>
          </w:p>
        </w:tc>
        <w:tc>
          <w:tcPr>
            <w:tcW w:w="1701" w:type="dxa"/>
          </w:tcPr>
          <w:p w14:paraId="48B1093B" w14:textId="16A9479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ixidae</w:t>
            </w:r>
          </w:p>
        </w:tc>
        <w:tc>
          <w:tcPr>
            <w:tcW w:w="709" w:type="dxa"/>
            <w:vAlign w:val="bottom"/>
          </w:tcPr>
          <w:p w14:paraId="462D05AD" w14:textId="645DE11C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9</w:t>
            </w:r>
          </w:p>
        </w:tc>
      </w:tr>
      <w:tr w:rsidR="00324B90" w:rsidRPr="00D76725" w14:paraId="13A4B518" w14:textId="483FA639" w:rsidTr="0022618B">
        <w:trPr>
          <w:tblHeader/>
        </w:trPr>
        <w:tc>
          <w:tcPr>
            <w:tcW w:w="1844" w:type="dxa"/>
          </w:tcPr>
          <w:p w14:paraId="6CCB9372" w14:textId="7205647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ritidae* </w:t>
            </w:r>
          </w:p>
        </w:tc>
        <w:tc>
          <w:tcPr>
            <w:tcW w:w="708" w:type="dxa"/>
          </w:tcPr>
          <w:p w14:paraId="5A14DBFB" w14:textId="33F14607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5.1</w:t>
            </w:r>
          </w:p>
        </w:tc>
        <w:tc>
          <w:tcPr>
            <w:tcW w:w="1701" w:type="dxa"/>
          </w:tcPr>
          <w:p w14:paraId="4B8D27C0" w14:textId="22E55042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ritidae*</w:t>
            </w:r>
          </w:p>
        </w:tc>
        <w:tc>
          <w:tcPr>
            <w:tcW w:w="709" w:type="dxa"/>
            <w:vAlign w:val="bottom"/>
          </w:tcPr>
          <w:p w14:paraId="5D77207A" w14:textId="3CCFF9D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2</w:t>
            </w:r>
          </w:p>
        </w:tc>
        <w:tc>
          <w:tcPr>
            <w:tcW w:w="1701" w:type="dxa"/>
          </w:tcPr>
          <w:p w14:paraId="58E45F3E" w14:textId="42C11C5E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orbidae</w:t>
            </w:r>
          </w:p>
        </w:tc>
        <w:tc>
          <w:tcPr>
            <w:tcW w:w="709" w:type="dxa"/>
            <w:vAlign w:val="bottom"/>
          </w:tcPr>
          <w:p w14:paraId="6EADD784" w14:textId="22E6946B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5</w:t>
            </w:r>
          </w:p>
        </w:tc>
        <w:tc>
          <w:tcPr>
            <w:tcW w:w="1838" w:type="dxa"/>
            <w:vAlign w:val="bottom"/>
          </w:tcPr>
          <w:p w14:paraId="4C26BDD7" w14:textId="0AAE129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hil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13" w:type="dxa"/>
            <w:vAlign w:val="bottom"/>
          </w:tcPr>
          <w:p w14:paraId="65EB6E5B" w14:textId="767CC17B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6.4</w:t>
            </w:r>
          </w:p>
        </w:tc>
        <w:tc>
          <w:tcPr>
            <w:tcW w:w="1696" w:type="dxa"/>
          </w:tcPr>
          <w:p w14:paraId="054DC5AA" w14:textId="70E09C04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iidae*</w:t>
            </w:r>
          </w:p>
        </w:tc>
        <w:tc>
          <w:tcPr>
            <w:tcW w:w="709" w:type="dxa"/>
            <w:vAlign w:val="bottom"/>
          </w:tcPr>
          <w:p w14:paraId="15468AAF" w14:textId="19CD0A2C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5.5</w:t>
            </w:r>
          </w:p>
        </w:tc>
        <w:tc>
          <w:tcPr>
            <w:tcW w:w="1701" w:type="dxa"/>
          </w:tcPr>
          <w:p w14:paraId="29117F86" w14:textId="378F304F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Gerridae</w:t>
            </w:r>
          </w:p>
        </w:tc>
        <w:tc>
          <w:tcPr>
            <w:tcW w:w="709" w:type="dxa"/>
            <w:vAlign w:val="bottom"/>
          </w:tcPr>
          <w:p w14:paraId="4CD8B385" w14:textId="790F0DC0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</w:tr>
      <w:tr w:rsidR="00324B90" w:rsidRPr="00D76725" w14:paraId="4B527CEA" w14:textId="306BD4DA" w:rsidTr="0022618B">
        <w:trPr>
          <w:tblHeader/>
        </w:trPr>
        <w:tc>
          <w:tcPr>
            <w:tcW w:w="1844" w:type="dxa"/>
          </w:tcPr>
          <w:p w14:paraId="6FD5BF52" w14:textId="7C84E116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eshnidae </w:t>
            </w:r>
          </w:p>
        </w:tc>
        <w:tc>
          <w:tcPr>
            <w:tcW w:w="708" w:type="dxa"/>
          </w:tcPr>
          <w:p w14:paraId="03A251BD" w14:textId="4A1847CB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4.7</w:t>
            </w:r>
          </w:p>
        </w:tc>
        <w:tc>
          <w:tcPr>
            <w:tcW w:w="1701" w:type="dxa"/>
          </w:tcPr>
          <w:p w14:paraId="4732F7C3" w14:textId="76EE4FE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ronomidae</w:t>
            </w:r>
          </w:p>
        </w:tc>
        <w:tc>
          <w:tcPr>
            <w:tcW w:w="709" w:type="dxa"/>
            <w:vAlign w:val="bottom"/>
          </w:tcPr>
          <w:p w14:paraId="4C34326F" w14:textId="438DAF02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701" w:type="dxa"/>
          </w:tcPr>
          <w:p w14:paraId="76199A08" w14:textId="571EAEED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Veliidae</w:t>
            </w:r>
          </w:p>
        </w:tc>
        <w:tc>
          <w:tcPr>
            <w:tcW w:w="709" w:type="dxa"/>
            <w:vAlign w:val="bottom"/>
          </w:tcPr>
          <w:p w14:paraId="765DF265" w14:textId="48D19035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838" w:type="dxa"/>
          </w:tcPr>
          <w:p w14:paraId="4F371ED0" w14:textId="6210975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odidae*</w:t>
            </w:r>
          </w:p>
        </w:tc>
        <w:tc>
          <w:tcPr>
            <w:tcW w:w="713" w:type="dxa"/>
            <w:vAlign w:val="bottom"/>
          </w:tcPr>
          <w:p w14:paraId="4D22B23F" w14:textId="40530150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7</w:t>
            </w:r>
          </w:p>
        </w:tc>
        <w:tc>
          <w:tcPr>
            <w:tcW w:w="1696" w:type="dxa"/>
          </w:tcPr>
          <w:p w14:paraId="10A5FFC9" w14:textId="73CE32D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midae*</w:t>
            </w:r>
          </w:p>
        </w:tc>
        <w:tc>
          <w:tcPr>
            <w:tcW w:w="709" w:type="dxa"/>
            <w:vAlign w:val="bottom"/>
          </w:tcPr>
          <w:p w14:paraId="7C606601" w14:textId="6905DDFE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701" w:type="dxa"/>
          </w:tcPr>
          <w:p w14:paraId="423EA042" w14:textId="79FE091D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midae*</w:t>
            </w:r>
          </w:p>
        </w:tc>
        <w:tc>
          <w:tcPr>
            <w:tcW w:w="709" w:type="dxa"/>
            <w:vAlign w:val="bottom"/>
          </w:tcPr>
          <w:p w14:paraId="33D17960" w14:textId="09DAEA5C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7</w:t>
            </w:r>
          </w:p>
        </w:tc>
      </w:tr>
      <w:tr w:rsidR="00324B90" w:rsidRPr="00D76725" w14:paraId="5E5900F0" w14:textId="062A2AF9" w:rsidTr="0022618B">
        <w:trPr>
          <w:tblHeader/>
        </w:trPr>
        <w:tc>
          <w:tcPr>
            <w:tcW w:w="1844" w:type="dxa"/>
          </w:tcPr>
          <w:p w14:paraId="244D83C4" w14:textId="715EE66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ixidae </w:t>
            </w:r>
          </w:p>
        </w:tc>
        <w:tc>
          <w:tcPr>
            <w:tcW w:w="708" w:type="dxa"/>
          </w:tcPr>
          <w:p w14:paraId="2D612B4E" w14:textId="20871B01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4.6</w:t>
            </w:r>
          </w:p>
        </w:tc>
        <w:tc>
          <w:tcPr>
            <w:tcW w:w="1701" w:type="dxa"/>
          </w:tcPr>
          <w:p w14:paraId="069A5EF3" w14:textId="5244BD2E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pulidae*</w:t>
            </w:r>
          </w:p>
        </w:tc>
        <w:tc>
          <w:tcPr>
            <w:tcW w:w="709" w:type="dxa"/>
            <w:vAlign w:val="bottom"/>
          </w:tcPr>
          <w:p w14:paraId="00DA0DA6" w14:textId="1677D2F0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701" w:type="dxa"/>
          </w:tcPr>
          <w:p w14:paraId="4CC4C327" w14:textId="2A812D12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aenidae</w:t>
            </w:r>
          </w:p>
        </w:tc>
        <w:tc>
          <w:tcPr>
            <w:tcW w:w="709" w:type="dxa"/>
            <w:vAlign w:val="bottom"/>
          </w:tcPr>
          <w:p w14:paraId="7C2B1023" w14:textId="5CE201A6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2</w:t>
            </w:r>
          </w:p>
        </w:tc>
        <w:tc>
          <w:tcPr>
            <w:tcW w:w="1838" w:type="dxa"/>
          </w:tcPr>
          <w:p w14:paraId="337F9DEA" w14:textId="593B2922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onectidae</w:t>
            </w:r>
          </w:p>
        </w:tc>
        <w:tc>
          <w:tcPr>
            <w:tcW w:w="713" w:type="dxa"/>
            <w:vAlign w:val="bottom"/>
          </w:tcPr>
          <w:p w14:paraId="40520DCC" w14:textId="2CD8FFF6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5</w:t>
            </w:r>
          </w:p>
        </w:tc>
        <w:tc>
          <w:tcPr>
            <w:tcW w:w="1696" w:type="dxa"/>
          </w:tcPr>
          <w:p w14:paraId="41D9DF51" w14:textId="4881902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cidae*</w:t>
            </w:r>
          </w:p>
        </w:tc>
        <w:tc>
          <w:tcPr>
            <w:tcW w:w="709" w:type="dxa"/>
            <w:vAlign w:val="bottom"/>
          </w:tcPr>
          <w:p w14:paraId="504647F1" w14:textId="38ADCA18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701" w:type="dxa"/>
          </w:tcPr>
          <w:p w14:paraId="71BFCCFC" w14:textId="4D199AC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</w:p>
        </w:tc>
        <w:tc>
          <w:tcPr>
            <w:tcW w:w="709" w:type="dxa"/>
            <w:vAlign w:val="bottom"/>
          </w:tcPr>
          <w:p w14:paraId="1ABF56CB" w14:textId="54F6A26C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</w:tr>
      <w:tr w:rsidR="00324B90" w:rsidRPr="00D76725" w14:paraId="59CA1046" w14:textId="39717666" w:rsidTr="0022618B">
        <w:trPr>
          <w:tblHeader/>
        </w:trPr>
        <w:tc>
          <w:tcPr>
            <w:tcW w:w="1844" w:type="dxa"/>
          </w:tcPr>
          <w:p w14:paraId="061DAF49" w14:textId="53ECEDF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orbidae*</w:t>
            </w:r>
          </w:p>
        </w:tc>
        <w:tc>
          <w:tcPr>
            <w:tcW w:w="708" w:type="dxa"/>
          </w:tcPr>
          <w:p w14:paraId="07D19410" w14:textId="7A23AA2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4.6</w:t>
            </w:r>
          </w:p>
        </w:tc>
        <w:tc>
          <w:tcPr>
            <w:tcW w:w="1701" w:type="dxa"/>
          </w:tcPr>
          <w:p w14:paraId="0D4B2769" w14:textId="28BC5F0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</w:p>
        </w:tc>
        <w:tc>
          <w:tcPr>
            <w:tcW w:w="709" w:type="dxa"/>
            <w:vAlign w:val="bottom"/>
          </w:tcPr>
          <w:p w14:paraId="66D7B629" w14:textId="009D87DC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5.0</w:t>
            </w:r>
          </w:p>
        </w:tc>
        <w:tc>
          <w:tcPr>
            <w:tcW w:w="1701" w:type="dxa"/>
          </w:tcPr>
          <w:p w14:paraId="3BDA2EC1" w14:textId="413141EB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</w:p>
        </w:tc>
        <w:tc>
          <w:tcPr>
            <w:tcW w:w="709" w:type="dxa"/>
            <w:vAlign w:val="bottom"/>
          </w:tcPr>
          <w:p w14:paraId="5EA13F52" w14:textId="1B7B369F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1</w:t>
            </w:r>
          </w:p>
        </w:tc>
        <w:tc>
          <w:tcPr>
            <w:tcW w:w="1838" w:type="dxa"/>
          </w:tcPr>
          <w:p w14:paraId="3C407489" w14:textId="1B170ED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3428E114" w14:textId="77777777" w:rsidR="00324B90" w:rsidRPr="00D76725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</w:tcPr>
          <w:p w14:paraId="0FC37E1E" w14:textId="5B1117C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</w:p>
        </w:tc>
        <w:tc>
          <w:tcPr>
            <w:tcW w:w="709" w:type="dxa"/>
            <w:vAlign w:val="bottom"/>
          </w:tcPr>
          <w:p w14:paraId="2330E79D" w14:textId="66131E51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2</w:t>
            </w:r>
          </w:p>
        </w:tc>
        <w:tc>
          <w:tcPr>
            <w:tcW w:w="1701" w:type="dxa"/>
          </w:tcPr>
          <w:p w14:paraId="1ECBC806" w14:textId="21B0A9B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aenidae</w:t>
            </w:r>
            <w:r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709" w:type="dxa"/>
            <w:vAlign w:val="bottom"/>
          </w:tcPr>
          <w:p w14:paraId="50D7F9ED" w14:textId="6F396A2A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5</w:t>
            </w:r>
          </w:p>
        </w:tc>
      </w:tr>
      <w:tr w:rsidR="00324B90" w:rsidRPr="00D76725" w14:paraId="7315BAE4" w14:textId="089BCEE5" w:rsidTr="0022618B">
        <w:trPr>
          <w:tblHeader/>
        </w:trPr>
        <w:tc>
          <w:tcPr>
            <w:tcW w:w="1844" w:type="dxa"/>
          </w:tcPr>
          <w:p w14:paraId="0B256360" w14:textId="2F7ADA7F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ronomidae</w:t>
            </w:r>
          </w:p>
        </w:tc>
        <w:tc>
          <w:tcPr>
            <w:tcW w:w="708" w:type="dxa"/>
          </w:tcPr>
          <w:p w14:paraId="75C800D0" w14:textId="4544CF73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701" w:type="dxa"/>
          </w:tcPr>
          <w:p w14:paraId="3465F8EA" w14:textId="3EBBB0C1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Lymnaeidae</w:t>
            </w:r>
          </w:p>
        </w:tc>
        <w:tc>
          <w:tcPr>
            <w:tcW w:w="709" w:type="dxa"/>
            <w:vAlign w:val="bottom"/>
          </w:tcPr>
          <w:p w14:paraId="126FF112" w14:textId="441BB0F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9</w:t>
            </w:r>
          </w:p>
        </w:tc>
        <w:tc>
          <w:tcPr>
            <w:tcW w:w="1701" w:type="dxa"/>
          </w:tcPr>
          <w:p w14:paraId="34620629" w14:textId="09625F4E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</w:p>
        </w:tc>
        <w:tc>
          <w:tcPr>
            <w:tcW w:w="709" w:type="dxa"/>
            <w:vAlign w:val="bottom"/>
          </w:tcPr>
          <w:p w14:paraId="0A39A1C6" w14:textId="38F4BBD7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0</w:t>
            </w:r>
          </w:p>
        </w:tc>
        <w:tc>
          <w:tcPr>
            <w:tcW w:w="1838" w:type="dxa"/>
          </w:tcPr>
          <w:p w14:paraId="2F9313C9" w14:textId="6B07183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4924D3AA" w14:textId="77777777" w:rsidR="00324B90" w:rsidRPr="00D76725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</w:tcPr>
          <w:p w14:paraId="386AC509" w14:textId="53AFDAF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ridae</w:t>
            </w:r>
          </w:p>
        </w:tc>
        <w:tc>
          <w:tcPr>
            <w:tcW w:w="709" w:type="dxa"/>
            <w:vAlign w:val="bottom"/>
          </w:tcPr>
          <w:p w14:paraId="70AA1829" w14:textId="503FD294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3.9</w:t>
            </w:r>
          </w:p>
        </w:tc>
        <w:tc>
          <w:tcPr>
            <w:tcW w:w="1701" w:type="dxa"/>
          </w:tcPr>
          <w:p w14:paraId="4C5ABCDE" w14:textId="5E027D8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Dytiscidae</w:t>
            </w:r>
          </w:p>
        </w:tc>
        <w:tc>
          <w:tcPr>
            <w:tcW w:w="709" w:type="dxa"/>
            <w:vAlign w:val="bottom"/>
          </w:tcPr>
          <w:p w14:paraId="5C5CD9D7" w14:textId="18FB37D3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3</w:t>
            </w:r>
          </w:p>
        </w:tc>
      </w:tr>
      <w:tr w:rsidR="00324B90" w:rsidRPr="00D76725" w14:paraId="2E815339" w14:textId="711E0536" w:rsidTr="0022618B">
        <w:trPr>
          <w:tblHeader/>
        </w:trPr>
        <w:tc>
          <w:tcPr>
            <w:tcW w:w="1844" w:type="dxa"/>
          </w:tcPr>
          <w:p w14:paraId="24C35262" w14:textId="7C1C5A6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odidae*</w:t>
            </w:r>
          </w:p>
        </w:tc>
        <w:tc>
          <w:tcPr>
            <w:tcW w:w="708" w:type="dxa"/>
          </w:tcPr>
          <w:p w14:paraId="28B16632" w14:textId="7BD74AB6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1701" w:type="dxa"/>
          </w:tcPr>
          <w:p w14:paraId="0A626890" w14:textId="3A93F644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orbidae*</w:t>
            </w:r>
          </w:p>
        </w:tc>
        <w:tc>
          <w:tcPr>
            <w:tcW w:w="709" w:type="dxa"/>
            <w:vAlign w:val="bottom"/>
          </w:tcPr>
          <w:p w14:paraId="2508443C" w14:textId="229213F9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  <w:tc>
          <w:tcPr>
            <w:tcW w:w="1701" w:type="dxa"/>
          </w:tcPr>
          <w:p w14:paraId="743C4713" w14:textId="33ABF9EC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cidae*</w:t>
            </w:r>
          </w:p>
        </w:tc>
        <w:tc>
          <w:tcPr>
            <w:tcW w:w="709" w:type="dxa"/>
            <w:vAlign w:val="bottom"/>
          </w:tcPr>
          <w:p w14:paraId="7441A443" w14:textId="157A3F0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0</w:t>
            </w:r>
          </w:p>
        </w:tc>
        <w:tc>
          <w:tcPr>
            <w:tcW w:w="1838" w:type="dxa"/>
          </w:tcPr>
          <w:p w14:paraId="477F9D10" w14:textId="5FFFD2A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3382AC36" w14:textId="77777777" w:rsidR="00324B90" w:rsidRPr="00D76725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  <w:vAlign w:val="bottom"/>
          </w:tcPr>
          <w:p w14:paraId="05B93DB7" w14:textId="00DDF57A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hilidae</w:t>
            </w:r>
          </w:p>
        </w:tc>
        <w:tc>
          <w:tcPr>
            <w:tcW w:w="709" w:type="dxa"/>
            <w:vAlign w:val="bottom"/>
          </w:tcPr>
          <w:p w14:paraId="36162474" w14:textId="76AEC8C1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3.6</w:t>
            </w:r>
          </w:p>
        </w:tc>
        <w:tc>
          <w:tcPr>
            <w:tcW w:w="1701" w:type="dxa"/>
          </w:tcPr>
          <w:p w14:paraId="071BF20F" w14:textId="3D8AAC94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onectidae</w:t>
            </w:r>
          </w:p>
        </w:tc>
        <w:tc>
          <w:tcPr>
            <w:tcW w:w="709" w:type="dxa"/>
            <w:vAlign w:val="bottom"/>
          </w:tcPr>
          <w:p w14:paraId="27BAEF57" w14:textId="2E614371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2</w:t>
            </w:r>
          </w:p>
        </w:tc>
      </w:tr>
      <w:tr w:rsidR="00324B90" w:rsidRPr="00D76725" w14:paraId="431E0D55" w14:textId="497CA6DC" w:rsidTr="0022618B">
        <w:trPr>
          <w:tblHeader/>
        </w:trPr>
        <w:tc>
          <w:tcPr>
            <w:tcW w:w="1844" w:type="dxa"/>
          </w:tcPr>
          <w:p w14:paraId="07AD6143" w14:textId="7BFA6B92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</w:p>
        </w:tc>
        <w:tc>
          <w:tcPr>
            <w:tcW w:w="708" w:type="dxa"/>
          </w:tcPr>
          <w:p w14:paraId="7A0FBD71" w14:textId="0D5A2374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</w:rPr>
              <w:t>3.9</w:t>
            </w:r>
          </w:p>
        </w:tc>
        <w:tc>
          <w:tcPr>
            <w:tcW w:w="1701" w:type="dxa"/>
            <w:vAlign w:val="bottom"/>
          </w:tcPr>
          <w:p w14:paraId="73068C1F" w14:textId="72C0FC63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Hydropsychidae</w:t>
            </w:r>
          </w:p>
        </w:tc>
        <w:tc>
          <w:tcPr>
            <w:tcW w:w="709" w:type="dxa"/>
            <w:vAlign w:val="bottom"/>
          </w:tcPr>
          <w:p w14:paraId="141DFE09" w14:textId="167F36B8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1</w:t>
            </w:r>
          </w:p>
        </w:tc>
        <w:tc>
          <w:tcPr>
            <w:tcW w:w="1701" w:type="dxa"/>
          </w:tcPr>
          <w:p w14:paraId="2178FC2B" w14:textId="0F808E1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 w:rsidRPr="00BA71D1">
              <w:rPr>
                <w:rFonts w:ascii="Times New Roman" w:hAnsi="Times New Roman" w:cs="Times New Roman"/>
                <w:color w:val="000000"/>
              </w:rPr>
              <w:t>Coenagrionidae</w:t>
            </w:r>
          </w:p>
        </w:tc>
        <w:tc>
          <w:tcPr>
            <w:tcW w:w="709" w:type="dxa"/>
            <w:vAlign w:val="bottom"/>
          </w:tcPr>
          <w:p w14:paraId="77550F58" w14:textId="1CD07187" w:rsidR="00324B90" w:rsidRPr="00F006DE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4.0</w:t>
            </w:r>
          </w:p>
        </w:tc>
        <w:tc>
          <w:tcPr>
            <w:tcW w:w="1838" w:type="dxa"/>
          </w:tcPr>
          <w:p w14:paraId="396EB345" w14:textId="15479CBF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4AECE07F" w14:textId="77777777" w:rsidR="00324B90" w:rsidRPr="00D76725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</w:tcPr>
          <w:p w14:paraId="66E03A00" w14:textId="371565BD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C22D629" w14:textId="77777777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EC8C360" w14:textId="116C18B8" w:rsidR="00324B90" w:rsidRPr="00D76725" w:rsidRDefault="00324B90" w:rsidP="00324B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cidae*</w:t>
            </w:r>
          </w:p>
        </w:tc>
        <w:tc>
          <w:tcPr>
            <w:tcW w:w="709" w:type="dxa"/>
            <w:vAlign w:val="bottom"/>
          </w:tcPr>
          <w:p w14:paraId="4E1A1FFC" w14:textId="16C47CA8" w:rsidR="00324B90" w:rsidRPr="00324B90" w:rsidRDefault="00324B90" w:rsidP="00324B90">
            <w:pPr>
              <w:jc w:val="right"/>
              <w:rPr>
                <w:rFonts w:ascii="Times New Roman" w:hAnsi="Times New Roman" w:cs="Times New Roman"/>
              </w:rPr>
            </w:pPr>
            <w:r w:rsidRPr="00324B90">
              <w:rPr>
                <w:rFonts w:ascii="Times New Roman" w:hAnsi="Times New Roman" w:cs="Times New Roman"/>
                <w:color w:val="000000"/>
              </w:rPr>
              <w:t>4.0</w:t>
            </w:r>
          </w:p>
        </w:tc>
      </w:tr>
      <w:tr w:rsidR="00F006DE" w:rsidRPr="00D76725" w14:paraId="4D4C4549" w14:textId="5B49ED1F" w:rsidTr="00663F45">
        <w:trPr>
          <w:tblHeader/>
        </w:trPr>
        <w:tc>
          <w:tcPr>
            <w:tcW w:w="1844" w:type="dxa"/>
          </w:tcPr>
          <w:p w14:paraId="54CC58CF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5B104CEB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6DC171F" w14:textId="48E38273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8AAE935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E77D970" w14:textId="1A600489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pulidae</w:t>
            </w:r>
          </w:p>
        </w:tc>
        <w:tc>
          <w:tcPr>
            <w:tcW w:w="709" w:type="dxa"/>
            <w:vAlign w:val="bottom"/>
          </w:tcPr>
          <w:p w14:paraId="041FD17E" w14:textId="2D6C78E0" w:rsidR="00F006DE" w:rsidRPr="00F006DE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3.7</w:t>
            </w:r>
          </w:p>
        </w:tc>
        <w:tc>
          <w:tcPr>
            <w:tcW w:w="1838" w:type="dxa"/>
          </w:tcPr>
          <w:p w14:paraId="16DD682B" w14:textId="153A9982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06D68201" w14:textId="77777777" w:rsidR="00F006DE" w:rsidRPr="00D76725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</w:tcPr>
          <w:p w14:paraId="46F2023A" w14:textId="7C6D43FF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B43B3AB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3D453E1" w14:textId="7F7EB71C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E1AB1A7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</w:tr>
      <w:tr w:rsidR="00F006DE" w:rsidRPr="00D76725" w14:paraId="4F28D05B" w14:textId="211E2305" w:rsidTr="00663F45">
        <w:trPr>
          <w:tblHeader/>
        </w:trPr>
        <w:tc>
          <w:tcPr>
            <w:tcW w:w="1844" w:type="dxa"/>
          </w:tcPr>
          <w:p w14:paraId="73CDBE44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5B65D1DD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CB3C6CF" w14:textId="1B63B6BB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1A74D63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7092D2B" w14:textId="3065E16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shnidae</w:t>
            </w:r>
          </w:p>
        </w:tc>
        <w:tc>
          <w:tcPr>
            <w:tcW w:w="709" w:type="dxa"/>
            <w:vAlign w:val="bottom"/>
          </w:tcPr>
          <w:p w14:paraId="50293515" w14:textId="23659FDF" w:rsidR="00F006DE" w:rsidRPr="00F006DE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3.4</w:t>
            </w:r>
          </w:p>
        </w:tc>
        <w:tc>
          <w:tcPr>
            <w:tcW w:w="1838" w:type="dxa"/>
          </w:tcPr>
          <w:p w14:paraId="76169BC4" w14:textId="53B48A44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</w:tcPr>
          <w:p w14:paraId="11F82AD5" w14:textId="77777777" w:rsidR="00F006DE" w:rsidRPr="00D76725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</w:tcPr>
          <w:p w14:paraId="5C62A38A" w14:textId="6E461749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EB52BF0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44E8F36E" w14:textId="2F5082C2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C323802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</w:tr>
      <w:tr w:rsidR="00F006DE" w:rsidRPr="00D76725" w14:paraId="336F729A" w14:textId="4D9B5940" w:rsidTr="00663F45">
        <w:trPr>
          <w:tblHeader/>
        </w:trPr>
        <w:tc>
          <w:tcPr>
            <w:tcW w:w="1844" w:type="dxa"/>
            <w:tcBorders>
              <w:bottom w:val="single" w:sz="4" w:space="0" w:color="auto"/>
            </w:tcBorders>
          </w:tcPr>
          <w:p w14:paraId="5A674A03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2CCF9768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4FD5D64" w14:textId="6C30F262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4404ECF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78F2D94" w14:textId="6A304A49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ixida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bottom"/>
          </w:tcPr>
          <w:p w14:paraId="3A1B4C8C" w14:textId="4AE22C22" w:rsidR="00F006DE" w:rsidRPr="00F006DE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  <w:r w:rsidRPr="00F006DE">
              <w:rPr>
                <w:rFonts w:ascii="Times New Roman" w:hAnsi="Times New Roman" w:cs="Times New Roman"/>
                <w:color w:val="000000"/>
              </w:rPr>
              <w:t>3.2</w:t>
            </w:r>
          </w:p>
        </w:tc>
        <w:tc>
          <w:tcPr>
            <w:tcW w:w="1838" w:type="dxa"/>
            <w:tcBorders>
              <w:bottom w:val="single" w:sz="4" w:space="0" w:color="auto"/>
            </w:tcBorders>
          </w:tcPr>
          <w:p w14:paraId="5AD47476" w14:textId="57E6536C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42F70020" w14:textId="77777777" w:rsidR="00F006DE" w:rsidRPr="00D76725" w:rsidRDefault="00F006DE" w:rsidP="00F006D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  <w:tcBorders>
              <w:bottom w:val="single" w:sz="4" w:space="0" w:color="auto"/>
            </w:tcBorders>
          </w:tcPr>
          <w:p w14:paraId="2384A9B6" w14:textId="788FE2A6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97545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0CB0CA6" w14:textId="47635966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BBD2C0" w14:textId="77777777" w:rsidR="00F006DE" w:rsidRPr="00D76725" w:rsidRDefault="00F006DE" w:rsidP="00F006DE">
            <w:pPr>
              <w:rPr>
                <w:rFonts w:ascii="Times New Roman" w:hAnsi="Times New Roman" w:cs="Times New Roman"/>
              </w:rPr>
            </w:pPr>
          </w:p>
        </w:tc>
      </w:tr>
      <w:tr w:rsidR="00A41C0A" w:rsidRPr="00867005" w14:paraId="15CF28F7" w14:textId="77777777" w:rsidTr="005D387C">
        <w:trPr>
          <w:tblHeader/>
        </w:trPr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5E83290E" w14:textId="47204CC1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 xml:space="preserve">Total 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8CAD5E6" w14:textId="58E2DC90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2.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87CD443" w14:textId="77777777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7E7E3E8" w14:textId="3C728EBB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2.4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61F25C2" w14:textId="77777777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3F83B4C" w14:textId="3827181A" w:rsidR="00A41C0A" w:rsidRPr="00867005" w:rsidRDefault="00A41C0A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3.1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507B8D0" w14:textId="77777777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3449D41D" w14:textId="11C150A8" w:rsidR="00A41C0A" w:rsidRPr="00867005" w:rsidRDefault="00A41C0A" w:rsidP="00A41C0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0.3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0F5B1A21" w14:textId="77777777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506234E" w14:textId="41C36BE4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2.0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7852D78" w14:textId="77777777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B2E2F08" w14:textId="51B164D5" w:rsidR="00A41C0A" w:rsidRPr="00867005" w:rsidRDefault="00A41C0A" w:rsidP="00A41C0A">
            <w:pPr>
              <w:rPr>
                <w:rFonts w:ascii="Times New Roman" w:hAnsi="Times New Roman" w:cs="Times New Roman"/>
                <w:b/>
                <w:bCs/>
              </w:rPr>
            </w:pPr>
            <w:r w:rsidRPr="00867005">
              <w:rPr>
                <w:rFonts w:ascii="Times New Roman" w:hAnsi="Times New Roman" w:cs="Times New Roman"/>
                <w:b/>
                <w:bCs/>
              </w:rPr>
              <w:t>72.4</w:t>
            </w:r>
          </w:p>
        </w:tc>
      </w:tr>
    </w:tbl>
    <w:p w14:paraId="0ED627A4" w14:textId="3BD7257C" w:rsidR="00EA10E8" w:rsidRPr="00EA10E8" w:rsidRDefault="00EA10E8">
      <w:pPr>
        <w:rPr>
          <w:rFonts w:ascii="Times New Roman" w:hAnsi="Times New Roman" w:cs="Times New Roman"/>
        </w:rPr>
      </w:pPr>
    </w:p>
    <w:sectPr w:rsidR="00EA10E8" w:rsidRPr="00EA10E8" w:rsidSect="00920E43">
      <w:pgSz w:w="16838" w:h="11906" w:orient="landscape"/>
      <w:pgMar w:top="1276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MDexNDE1NjU3NzZV0lEKTi0uzszPAymwqAUAjeSgYywAAAA="/>
  </w:docVars>
  <w:rsids>
    <w:rsidRoot w:val="006E4FB7"/>
    <w:rsid w:val="000301C1"/>
    <w:rsid w:val="00032BA5"/>
    <w:rsid w:val="00033544"/>
    <w:rsid w:val="00036017"/>
    <w:rsid w:val="00040A09"/>
    <w:rsid w:val="000667EB"/>
    <w:rsid w:val="00070A76"/>
    <w:rsid w:val="00081285"/>
    <w:rsid w:val="00084F4C"/>
    <w:rsid w:val="000A019D"/>
    <w:rsid w:val="000B4D1A"/>
    <w:rsid w:val="000D2EDC"/>
    <w:rsid w:val="000D7177"/>
    <w:rsid w:val="000D75CF"/>
    <w:rsid w:val="000F294C"/>
    <w:rsid w:val="0010311E"/>
    <w:rsid w:val="00115909"/>
    <w:rsid w:val="00140448"/>
    <w:rsid w:val="00140866"/>
    <w:rsid w:val="00162269"/>
    <w:rsid w:val="001656F8"/>
    <w:rsid w:val="001708E2"/>
    <w:rsid w:val="00183103"/>
    <w:rsid w:val="00185A62"/>
    <w:rsid w:val="001A117C"/>
    <w:rsid w:val="001C1EA4"/>
    <w:rsid w:val="001D0E86"/>
    <w:rsid w:val="001D3EB1"/>
    <w:rsid w:val="001D4C86"/>
    <w:rsid w:val="001E2075"/>
    <w:rsid w:val="001F1242"/>
    <w:rsid w:val="001F21D9"/>
    <w:rsid w:val="001F6B9B"/>
    <w:rsid w:val="00227018"/>
    <w:rsid w:val="0022742C"/>
    <w:rsid w:val="0023066A"/>
    <w:rsid w:val="00232A9D"/>
    <w:rsid w:val="0024113F"/>
    <w:rsid w:val="00242C3A"/>
    <w:rsid w:val="002578E2"/>
    <w:rsid w:val="002840CD"/>
    <w:rsid w:val="00286D2E"/>
    <w:rsid w:val="00295CFF"/>
    <w:rsid w:val="002B287E"/>
    <w:rsid w:val="002B492E"/>
    <w:rsid w:val="002C3BE0"/>
    <w:rsid w:val="002F0DB9"/>
    <w:rsid w:val="00306443"/>
    <w:rsid w:val="00317E2A"/>
    <w:rsid w:val="00324B90"/>
    <w:rsid w:val="00327E50"/>
    <w:rsid w:val="003427A9"/>
    <w:rsid w:val="003920C8"/>
    <w:rsid w:val="003B079D"/>
    <w:rsid w:val="003C0AA1"/>
    <w:rsid w:val="003E07BF"/>
    <w:rsid w:val="00451EF3"/>
    <w:rsid w:val="00460127"/>
    <w:rsid w:val="004665E6"/>
    <w:rsid w:val="00477170"/>
    <w:rsid w:val="00480BD9"/>
    <w:rsid w:val="004875FB"/>
    <w:rsid w:val="00490AF1"/>
    <w:rsid w:val="00492D79"/>
    <w:rsid w:val="004A7D25"/>
    <w:rsid w:val="004B7D75"/>
    <w:rsid w:val="004C6D3E"/>
    <w:rsid w:val="004D67BD"/>
    <w:rsid w:val="004F049E"/>
    <w:rsid w:val="00502760"/>
    <w:rsid w:val="00523073"/>
    <w:rsid w:val="00537D1C"/>
    <w:rsid w:val="005415B2"/>
    <w:rsid w:val="005549ED"/>
    <w:rsid w:val="00560B3E"/>
    <w:rsid w:val="00582F9B"/>
    <w:rsid w:val="005924C2"/>
    <w:rsid w:val="005A6C37"/>
    <w:rsid w:val="005B3010"/>
    <w:rsid w:val="005B37DA"/>
    <w:rsid w:val="005C5D5C"/>
    <w:rsid w:val="005D387C"/>
    <w:rsid w:val="005D5EA7"/>
    <w:rsid w:val="005E0174"/>
    <w:rsid w:val="00613F9E"/>
    <w:rsid w:val="00631A8B"/>
    <w:rsid w:val="00642226"/>
    <w:rsid w:val="006504D6"/>
    <w:rsid w:val="00651160"/>
    <w:rsid w:val="00657473"/>
    <w:rsid w:val="00670612"/>
    <w:rsid w:val="00691D53"/>
    <w:rsid w:val="006A3BA6"/>
    <w:rsid w:val="006C7045"/>
    <w:rsid w:val="006E4FB7"/>
    <w:rsid w:val="00725BC3"/>
    <w:rsid w:val="00727341"/>
    <w:rsid w:val="007361AD"/>
    <w:rsid w:val="0074061C"/>
    <w:rsid w:val="00740746"/>
    <w:rsid w:val="00754A5F"/>
    <w:rsid w:val="00767E7C"/>
    <w:rsid w:val="0077667F"/>
    <w:rsid w:val="0078556E"/>
    <w:rsid w:val="007A5E18"/>
    <w:rsid w:val="007B5EE4"/>
    <w:rsid w:val="0082210A"/>
    <w:rsid w:val="00832012"/>
    <w:rsid w:val="0083257D"/>
    <w:rsid w:val="0083692D"/>
    <w:rsid w:val="00867005"/>
    <w:rsid w:val="0088740D"/>
    <w:rsid w:val="008959FB"/>
    <w:rsid w:val="008A73A1"/>
    <w:rsid w:val="008C1ECF"/>
    <w:rsid w:val="008D4202"/>
    <w:rsid w:val="008D5664"/>
    <w:rsid w:val="008E437F"/>
    <w:rsid w:val="008E46DF"/>
    <w:rsid w:val="009063AC"/>
    <w:rsid w:val="009078FF"/>
    <w:rsid w:val="00920E43"/>
    <w:rsid w:val="0092379B"/>
    <w:rsid w:val="00927FFA"/>
    <w:rsid w:val="00933F30"/>
    <w:rsid w:val="009347A1"/>
    <w:rsid w:val="00985284"/>
    <w:rsid w:val="00992048"/>
    <w:rsid w:val="0099262E"/>
    <w:rsid w:val="009A142D"/>
    <w:rsid w:val="009C4BC1"/>
    <w:rsid w:val="009D4533"/>
    <w:rsid w:val="009D62D4"/>
    <w:rsid w:val="009D6F27"/>
    <w:rsid w:val="009F3EA8"/>
    <w:rsid w:val="00A269DB"/>
    <w:rsid w:val="00A41C0A"/>
    <w:rsid w:val="00A44EB1"/>
    <w:rsid w:val="00A47D71"/>
    <w:rsid w:val="00A5325C"/>
    <w:rsid w:val="00A74A80"/>
    <w:rsid w:val="00A86488"/>
    <w:rsid w:val="00AA6539"/>
    <w:rsid w:val="00AB165B"/>
    <w:rsid w:val="00AC2C85"/>
    <w:rsid w:val="00AD2E41"/>
    <w:rsid w:val="00AD6ECD"/>
    <w:rsid w:val="00AF5782"/>
    <w:rsid w:val="00AF5C75"/>
    <w:rsid w:val="00B01285"/>
    <w:rsid w:val="00B0509D"/>
    <w:rsid w:val="00B17DF2"/>
    <w:rsid w:val="00B304AC"/>
    <w:rsid w:val="00B46247"/>
    <w:rsid w:val="00B46B5D"/>
    <w:rsid w:val="00B71F5D"/>
    <w:rsid w:val="00B842EB"/>
    <w:rsid w:val="00B91698"/>
    <w:rsid w:val="00BA67E3"/>
    <w:rsid w:val="00BA71D1"/>
    <w:rsid w:val="00BB3220"/>
    <w:rsid w:val="00BB3862"/>
    <w:rsid w:val="00BC3A25"/>
    <w:rsid w:val="00BD147B"/>
    <w:rsid w:val="00BD2468"/>
    <w:rsid w:val="00BE3D16"/>
    <w:rsid w:val="00BF7B2E"/>
    <w:rsid w:val="00C070F7"/>
    <w:rsid w:val="00C07DFF"/>
    <w:rsid w:val="00C304D2"/>
    <w:rsid w:val="00C35FDF"/>
    <w:rsid w:val="00C50054"/>
    <w:rsid w:val="00C60017"/>
    <w:rsid w:val="00C62BF6"/>
    <w:rsid w:val="00C95892"/>
    <w:rsid w:val="00CA0F85"/>
    <w:rsid w:val="00CA1560"/>
    <w:rsid w:val="00CB6122"/>
    <w:rsid w:val="00CC51F0"/>
    <w:rsid w:val="00CD65F1"/>
    <w:rsid w:val="00D114EA"/>
    <w:rsid w:val="00D15021"/>
    <w:rsid w:val="00D20BC8"/>
    <w:rsid w:val="00D27477"/>
    <w:rsid w:val="00D27848"/>
    <w:rsid w:val="00D43BB7"/>
    <w:rsid w:val="00D61536"/>
    <w:rsid w:val="00D65C90"/>
    <w:rsid w:val="00D71F38"/>
    <w:rsid w:val="00D7227D"/>
    <w:rsid w:val="00D76725"/>
    <w:rsid w:val="00D91406"/>
    <w:rsid w:val="00D94973"/>
    <w:rsid w:val="00D95F69"/>
    <w:rsid w:val="00D97548"/>
    <w:rsid w:val="00DA2C1A"/>
    <w:rsid w:val="00DB0F07"/>
    <w:rsid w:val="00DC1A65"/>
    <w:rsid w:val="00DD6A21"/>
    <w:rsid w:val="00DE30A4"/>
    <w:rsid w:val="00E0204A"/>
    <w:rsid w:val="00E02683"/>
    <w:rsid w:val="00E0550E"/>
    <w:rsid w:val="00E1021F"/>
    <w:rsid w:val="00E141C5"/>
    <w:rsid w:val="00E44182"/>
    <w:rsid w:val="00E454AF"/>
    <w:rsid w:val="00E45AFF"/>
    <w:rsid w:val="00E46E23"/>
    <w:rsid w:val="00E613D8"/>
    <w:rsid w:val="00E64459"/>
    <w:rsid w:val="00EA10E8"/>
    <w:rsid w:val="00EA70D1"/>
    <w:rsid w:val="00EC62E1"/>
    <w:rsid w:val="00ED30AA"/>
    <w:rsid w:val="00ED70E4"/>
    <w:rsid w:val="00EE3BB7"/>
    <w:rsid w:val="00EF502E"/>
    <w:rsid w:val="00F006DE"/>
    <w:rsid w:val="00F0278D"/>
    <w:rsid w:val="00F220CA"/>
    <w:rsid w:val="00F24F46"/>
    <w:rsid w:val="00F524F4"/>
    <w:rsid w:val="00F66729"/>
    <w:rsid w:val="00F84357"/>
    <w:rsid w:val="00F9400A"/>
    <w:rsid w:val="00FB2906"/>
    <w:rsid w:val="00FD0B9D"/>
    <w:rsid w:val="00FE361E"/>
    <w:rsid w:val="00FE3658"/>
    <w:rsid w:val="00FF3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C686A8"/>
  <w15:chartTrackingRefBased/>
  <w15:docId w15:val="{2255E007-C8E8-47FF-92FD-4DE78AAEB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0BD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1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0F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4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8D2F8-F186-459D-B57F-68746290B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p</dc:creator>
  <cp:keywords/>
  <dc:description/>
  <cp:lastModifiedBy>Mrs. HJ Lotter</cp:lastModifiedBy>
  <cp:revision>2</cp:revision>
  <dcterms:created xsi:type="dcterms:W3CDTF">2025-05-16T12:24:00Z</dcterms:created>
  <dcterms:modified xsi:type="dcterms:W3CDTF">2025-05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s://csl.mendeley.com/styles/497171011/apa</vt:lpwstr>
  </property>
  <property fmtid="{D5CDD505-2E9C-101B-9397-08002B2CF9AE}" pid="3" name="Mendeley Recent Style Name 0_1">
    <vt:lpwstr>American Psychological Association 7th edition - Kennedy Ouma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2th edition - Harvard</vt:lpwstr>
  </property>
  <property fmtid="{D5CDD505-2E9C-101B-9397-08002B2CF9AE}" pid="6" name="Mendeley Recent Style Id 2_1">
    <vt:lpwstr>http://www.zotero.org/styles/current-opinion-in-environmental-sustainability</vt:lpwstr>
  </property>
  <property fmtid="{D5CDD505-2E9C-101B-9397-08002B2CF9AE}" pid="7" name="Mendeley Recent Style Name 2_1">
    <vt:lpwstr>Current Opinion in Environmental Sustainability</vt:lpwstr>
  </property>
  <property fmtid="{D5CDD505-2E9C-101B-9397-08002B2CF9AE}" pid="8" name="Mendeley Recent Style Id 3_1">
    <vt:lpwstr>http://www.zotero.org/styles/environmental-monitoring-and-assessment</vt:lpwstr>
  </property>
  <property fmtid="{D5CDD505-2E9C-101B-9397-08002B2CF9AE}" pid="9" name="Mendeley Recent Style Name 3_1">
    <vt:lpwstr>Environmental Monitoring and Assessment</vt:lpwstr>
  </property>
  <property fmtid="{D5CDD505-2E9C-101B-9397-08002B2CF9AE}" pid="10" name="Mendeley Recent Style Id 4_1">
    <vt:lpwstr>http://www.zotero.org/styles/environmental-science-and-pollution-research</vt:lpwstr>
  </property>
  <property fmtid="{D5CDD505-2E9C-101B-9397-08002B2CF9AE}" pid="11" name="Mendeley Recent Style Name 4_1">
    <vt:lpwstr>Environmental Science and Pollution Research</vt:lpwstr>
  </property>
  <property fmtid="{D5CDD505-2E9C-101B-9397-08002B2CF9AE}" pid="12" name="Mendeley Recent Style Id 5_1">
    <vt:lpwstr>http://www.zotero.org/styles/journal-of-environmental-management</vt:lpwstr>
  </property>
  <property fmtid="{D5CDD505-2E9C-101B-9397-08002B2CF9AE}" pid="13" name="Mendeley Recent Style Name 5_1">
    <vt:lpwstr>Journal of Environmental Management</vt:lpwstr>
  </property>
  <property fmtid="{D5CDD505-2E9C-101B-9397-08002B2CF9AE}" pid="14" name="Mendeley Recent Style Id 6_1">
    <vt:lpwstr>http://www.zotero.org/styles/journal-of-environmental-sciences</vt:lpwstr>
  </property>
  <property fmtid="{D5CDD505-2E9C-101B-9397-08002B2CF9AE}" pid="15" name="Mendeley Recent Style Name 6_1">
    <vt:lpwstr>Journal of Environmental Scienc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